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83FE87" w14:textId="1C87AFAC" w:rsidR="000E4F26" w:rsidRDefault="000E4F26" w:rsidP="000E4F26">
      <w:r>
        <w:t>Francesco Corso</w:t>
      </w:r>
    </w:p>
    <w:p w14:paraId="1C6B18A7" w14:textId="4E8F922C" w:rsidR="000E4F26" w:rsidRDefault="000E4F26" w:rsidP="000E4F26">
      <w:r>
        <w:t>4/27/18</w:t>
      </w:r>
    </w:p>
    <w:p w14:paraId="74E7930C" w14:textId="473A6E3C" w:rsidR="000E4F26" w:rsidRDefault="000E4F26" w:rsidP="000E4F26">
      <w:r>
        <w:t>CMPSC 360</w:t>
      </w:r>
    </w:p>
    <w:p w14:paraId="1213C68A" w14:textId="3625DC5F" w:rsidR="00706F88" w:rsidRDefault="00AE79E2" w:rsidP="00AE79E2">
      <w:pPr>
        <w:pStyle w:val="Heading1"/>
      </w:pPr>
      <w:r>
        <w:t>Introduction</w:t>
      </w:r>
    </w:p>
    <w:p w14:paraId="1BB45921" w14:textId="41251532" w:rsidR="00AE79E2" w:rsidRDefault="00A12F5D" w:rsidP="00AE79E2">
      <w:r>
        <w:t>This is a project for CMPSC 360 that is designed to test knowledge of algorithm complexity and connectivity of graphs. The goal is to create a program to find out if a graph is connected or not.</w:t>
      </w:r>
    </w:p>
    <w:p w14:paraId="6E78946D" w14:textId="4ACED6B5" w:rsidR="00AE79E2" w:rsidRDefault="00AE79E2" w:rsidP="00AE79E2">
      <w:pPr>
        <w:pStyle w:val="Heading1"/>
      </w:pPr>
      <w:r>
        <w:t>Problem</w:t>
      </w:r>
    </w:p>
    <w:p w14:paraId="0C71CA38" w14:textId="12D9B3CC" w:rsidR="00AE79E2" w:rsidRDefault="00A04FD2" w:rsidP="00AE79E2">
      <w:r>
        <w:t>Find the best algorithm to determine if a graph is connected or not for both directed an</w:t>
      </w:r>
      <w:r w:rsidR="003B1B32">
        <w:t>d</w:t>
      </w:r>
      <w:r>
        <w:t xml:space="preserve"> undirected graph</w:t>
      </w:r>
      <w:r w:rsidR="00BD0AA2">
        <w:t>s</w:t>
      </w:r>
      <w:r>
        <w:t>.</w:t>
      </w:r>
    </w:p>
    <w:p w14:paraId="1217EF30" w14:textId="4D4A2716" w:rsidR="00AE79E2" w:rsidRDefault="00AE79E2" w:rsidP="00AE79E2">
      <w:pPr>
        <w:pStyle w:val="Heading1"/>
      </w:pPr>
      <w:r>
        <w:t>Possible Algorithms</w:t>
      </w:r>
    </w:p>
    <w:p w14:paraId="52027D3D" w14:textId="36C91F46" w:rsidR="002575A3" w:rsidRDefault="001D44B3" w:rsidP="002575A3">
      <w:r>
        <w:t>For each type of graph (directed and undirected) similar yet different algorithms need to be employed in order to ensure the analysis is complete and correct.</w:t>
      </w:r>
      <w:r w:rsidR="00CD4A8B">
        <w:t xml:space="preserve"> In every case the following algorithm is used to get all the neighbors of each node:</w:t>
      </w:r>
    </w:p>
    <w:p w14:paraId="5CC1A32F" w14:textId="1656B955" w:rsidR="00CD4A8B" w:rsidRDefault="00CD4A8B" w:rsidP="00CD4A8B">
      <w:pPr>
        <w:pStyle w:val="NoSpacing"/>
      </w:pPr>
      <w:proofErr w:type="spellStart"/>
      <w:proofErr w:type="gramStart"/>
      <w:r>
        <w:t>getNeighbors</w:t>
      </w:r>
      <w:proofErr w:type="spellEnd"/>
      <w:r>
        <w:t>(</w:t>
      </w:r>
      <w:proofErr w:type="gramEnd"/>
      <w:r>
        <w:t>G, s)</w:t>
      </w:r>
    </w:p>
    <w:p w14:paraId="1810AEF3" w14:textId="01D7C7A4" w:rsidR="00CD4A8B" w:rsidRDefault="00CD4A8B" w:rsidP="00CD4A8B">
      <w:pPr>
        <w:pStyle w:val="NoSpacing"/>
      </w:pPr>
      <w:r>
        <w:tab/>
        <w:t xml:space="preserve">let L be </w:t>
      </w:r>
      <w:r w:rsidRPr="004006AB">
        <w:rPr>
          <w:noProof/>
        </w:rPr>
        <w:t>list</w:t>
      </w:r>
    </w:p>
    <w:p w14:paraId="3534C461" w14:textId="57EBEA1F" w:rsidR="00CD4A8B" w:rsidRDefault="00CD4A8B" w:rsidP="00CD4A8B">
      <w:pPr>
        <w:pStyle w:val="NoSpacing"/>
        <w:ind w:left="720"/>
      </w:pPr>
      <w:r>
        <w:t>for every node in G</w:t>
      </w:r>
    </w:p>
    <w:p w14:paraId="108180F4" w14:textId="49C7658D" w:rsidR="00CD4A8B" w:rsidRDefault="00CD4A8B" w:rsidP="00CD4A8B">
      <w:pPr>
        <w:pStyle w:val="NoSpacing"/>
        <w:ind w:left="720"/>
      </w:pPr>
      <w:r>
        <w:tab/>
        <w:t>if the node is adjacent to s</w:t>
      </w:r>
    </w:p>
    <w:p w14:paraId="018FBA14" w14:textId="01548620" w:rsidR="00CD4A8B" w:rsidRDefault="00CD4A8B" w:rsidP="00CD4A8B">
      <w:pPr>
        <w:pStyle w:val="NoSpacing"/>
        <w:ind w:left="720"/>
      </w:pPr>
      <w:r>
        <w:tab/>
      </w:r>
      <w:r>
        <w:tab/>
      </w:r>
      <w:proofErr w:type="spellStart"/>
      <w:r>
        <w:t>L.push</w:t>
      </w:r>
      <w:proofErr w:type="spellEnd"/>
      <w:r>
        <w:t>(node)</w:t>
      </w:r>
    </w:p>
    <w:p w14:paraId="22AA19D9" w14:textId="224E21DF" w:rsidR="00CD4A8B" w:rsidRPr="002575A3" w:rsidRDefault="00CD4A8B" w:rsidP="00CD4A8B">
      <w:pPr>
        <w:pStyle w:val="NoSpacing"/>
        <w:ind w:left="720"/>
      </w:pPr>
      <w:r>
        <w:t>return L</w:t>
      </w:r>
    </w:p>
    <w:p w14:paraId="7F2C17C9" w14:textId="7610679A" w:rsidR="002575A3" w:rsidRDefault="002575A3" w:rsidP="002575A3">
      <w:pPr>
        <w:pStyle w:val="Heading2"/>
      </w:pPr>
      <w:r>
        <w:t>Undirected Graphs</w:t>
      </w:r>
    </w:p>
    <w:p w14:paraId="3EA20765" w14:textId="30E1A2CD" w:rsidR="002575A3" w:rsidRDefault="002575A3" w:rsidP="002575A3">
      <w:pPr>
        <w:pStyle w:val="Heading3"/>
      </w:pPr>
      <w:r>
        <w:t>Breadth-First Search</w:t>
      </w:r>
    </w:p>
    <w:p w14:paraId="7CC62188" w14:textId="3D1FCA4F" w:rsidR="00A04FD2" w:rsidRDefault="002575A3" w:rsidP="002575A3">
      <w:r>
        <w:t>Breadth-First Search</w:t>
      </w:r>
      <w:r w:rsidR="00696B47">
        <w:t xml:space="preserve"> (BFS)</w:t>
      </w:r>
      <w:r>
        <w:t xml:space="preserve"> is an algorithm that explores a graph from a given node by exploring all the nodes adjacent to itself and then running that same algorithm </w:t>
      </w:r>
      <w:r w:rsidR="00A12F5D">
        <w:t xml:space="preserve">iteratively </w:t>
      </w:r>
      <w:r w:rsidR="00A04FD2">
        <w:t>until its destination has been found</w:t>
      </w:r>
      <w:r>
        <w:t>.</w:t>
      </w:r>
      <w:r w:rsidR="00A04FD2">
        <w:t xml:space="preserve">  The algorithm is usually employed as follows:</w:t>
      </w:r>
      <w:r w:rsidR="001D44B3">
        <w:rPr>
          <w:rStyle w:val="FootnoteReference"/>
        </w:rPr>
        <w:footnoteReference w:id="1"/>
      </w:r>
    </w:p>
    <w:p w14:paraId="04DEDB4E" w14:textId="4F5D6009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BFS </w:t>
      </w:r>
      <w:r>
        <w:rPr>
          <w:rStyle w:val="pun"/>
          <w:color w:val="666600"/>
        </w:rPr>
        <w:t>(</w:t>
      </w:r>
      <w:r>
        <w:rPr>
          <w:rStyle w:val="pln"/>
          <w:color w:val="252C33"/>
        </w:rPr>
        <w:t>G</w:t>
      </w:r>
      <w:r>
        <w:rPr>
          <w:rStyle w:val="pun"/>
          <w:color w:val="666600"/>
        </w:rPr>
        <w:t>,</w:t>
      </w:r>
      <w:r>
        <w:rPr>
          <w:rStyle w:val="pln"/>
          <w:color w:val="252C33"/>
        </w:rPr>
        <w:t xml:space="preserve"> s</w:t>
      </w:r>
      <w:r>
        <w:rPr>
          <w:rStyle w:val="pun"/>
          <w:color w:val="666600"/>
        </w:rPr>
        <w:t>)</w:t>
      </w:r>
      <w:r>
        <w:rPr>
          <w:rStyle w:val="pln"/>
          <w:color w:val="252C33"/>
        </w:rPr>
        <w:t xml:space="preserve">                   </w:t>
      </w:r>
    </w:p>
    <w:p w14:paraId="748FE10D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r>
        <w:rPr>
          <w:rStyle w:val="kwd"/>
          <w:color w:val="000088"/>
        </w:rPr>
        <w:t>let</w:t>
      </w:r>
      <w:r>
        <w:rPr>
          <w:rStyle w:val="pln"/>
          <w:color w:val="252C33"/>
        </w:rPr>
        <w:t xml:space="preserve"> Q be </w:t>
      </w:r>
      <w:r w:rsidRPr="004006AB">
        <w:rPr>
          <w:rStyle w:val="pln"/>
          <w:noProof/>
          <w:color w:val="252C33"/>
        </w:rPr>
        <w:t>queue</w:t>
      </w:r>
      <w:r>
        <w:rPr>
          <w:rStyle w:val="pun"/>
          <w:color w:val="666600"/>
        </w:rPr>
        <w:t>.</w:t>
      </w:r>
    </w:p>
    <w:p w14:paraId="431DBA2D" w14:textId="50060384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proofErr w:type="spellStart"/>
      <w:proofErr w:type="gramStart"/>
      <w:r>
        <w:rPr>
          <w:rStyle w:val="pln"/>
          <w:color w:val="252C33"/>
        </w:rPr>
        <w:t>Q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enqueue</w:t>
      </w:r>
      <w:proofErr w:type="spellEnd"/>
      <w:proofErr w:type="gram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s </w:t>
      </w:r>
      <w:r>
        <w:rPr>
          <w:rStyle w:val="pun"/>
          <w:color w:val="666600"/>
        </w:rPr>
        <w:t>)</w:t>
      </w:r>
      <w:r>
        <w:rPr>
          <w:rStyle w:val="pln"/>
          <w:color w:val="252C33"/>
        </w:rPr>
        <w:t xml:space="preserve"> </w:t>
      </w:r>
    </w:p>
    <w:p w14:paraId="667C197A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proofErr w:type="spellStart"/>
      <w:r>
        <w:rPr>
          <w:rStyle w:val="pln"/>
          <w:color w:val="252C33"/>
        </w:rPr>
        <w:t>mark s</w:t>
      </w:r>
      <w:proofErr w:type="spellEnd"/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as</w:t>
      </w:r>
      <w:r>
        <w:rPr>
          <w:rStyle w:val="pln"/>
          <w:color w:val="252C33"/>
        </w:rPr>
        <w:t xml:space="preserve"> visited</w:t>
      </w:r>
      <w:r>
        <w:rPr>
          <w:rStyle w:val="pun"/>
          <w:color w:val="666600"/>
        </w:rPr>
        <w:t>.</w:t>
      </w:r>
    </w:p>
    <w:p w14:paraId="52F0DEF1" w14:textId="3BAE45DE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r>
        <w:rPr>
          <w:rStyle w:val="kwd"/>
          <w:color w:val="000088"/>
        </w:rPr>
        <w:t>while</w:t>
      </w:r>
      <w:r>
        <w:rPr>
          <w:rStyle w:val="pln"/>
          <w:color w:val="252C33"/>
        </w:rPr>
        <w:t xml:space="preserve"> </w:t>
      </w:r>
      <w:proofErr w:type="gramStart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Q</w:t>
      </w:r>
      <w:proofErr w:type="gramEnd"/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is</w:t>
      </w:r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not</w:t>
      </w:r>
      <w:r>
        <w:rPr>
          <w:rStyle w:val="pln"/>
          <w:color w:val="252C33"/>
        </w:rPr>
        <w:t xml:space="preserve"> empty</w:t>
      </w:r>
      <w:r>
        <w:rPr>
          <w:rStyle w:val="pun"/>
          <w:color w:val="666600"/>
        </w:rPr>
        <w:t>)</w:t>
      </w:r>
    </w:p>
    <w:p w14:paraId="7DA5B151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</w:t>
      </w:r>
      <w:proofErr w:type="gramStart"/>
      <w:r>
        <w:rPr>
          <w:rStyle w:val="pln"/>
          <w:color w:val="252C33"/>
        </w:rPr>
        <w:t xml:space="preserve">v  </w:t>
      </w:r>
      <w:r>
        <w:rPr>
          <w:rStyle w:val="pun"/>
          <w:color w:val="666600"/>
        </w:rPr>
        <w:t>=</w:t>
      </w:r>
      <w:proofErr w:type="gramEnd"/>
      <w:r>
        <w:rPr>
          <w:rStyle w:val="pln"/>
          <w:color w:val="252C33"/>
        </w:rPr>
        <w:t xml:space="preserve">  </w:t>
      </w:r>
      <w:proofErr w:type="spellStart"/>
      <w:r>
        <w:rPr>
          <w:rStyle w:val="pln"/>
          <w:color w:val="252C33"/>
        </w:rPr>
        <w:t>Q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dequeue</w:t>
      </w:r>
      <w:proofErr w:type="spell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</w:t>
      </w:r>
      <w:r>
        <w:rPr>
          <w:rStyle w:val="pun"/>
          <w:color w:val="666600"/>
        </w:rPr>
        <w:t>)</w:t>
      </w:r>
    </w:p>
    <w:p w14:paraId="0416C47E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</w:t>
      </w:r>
      <w:r>
        <w:rPr>
          <w:rStyle w:val="kwd"/>
          <w:color w:val="000088"/>
        </w:rPr>
        <w:t>for</w:t>
      </w:r>
      <w:r>
        <w:rPr>
          <w:rStyle w:val="pln"/>
          <w:color w:val="252C33"/>
        </w:rPr>
        <w:t xml:space="preserve"> all </w:t>
      </w:r>
      <w:proofErr w:type="spellStart"/>
      <w:r>
        <w:rPr>
          <w:rStyle w:val="pln"/>
          <w:color w:val="252C33"/>
        </w:rPr>
        <w:t>neighbours</w:t>
      </w:r>
      <w:proofErr w:type="spellEnd"/>
      <w:r>
        <w:rPr>
          <w:rStyle w:val="pln"/>
          <w:color w:val="252C33"/>
        </w:rPr>
        <w:t xml:space="preserve"> w of v </w:t>
      </w:r>
      <w:r>
        <w:rPr>
          <w:rStyle w:val="kwd"/>
          <w:color w:val="000088"/>
        </w:rPr>
        <w:t>in</w:t>
      </w:r>
      <w:r>
        <w:rPr>
          <w:rStyle w:val="pln"/>
          <w:color w:val="252C33"/>
        </w:rPr>
        <w:t xml:space="preserve"> </w:t>
      </w:r>
      <w:r>
        <w:rPr>
          <w:rStyle w:val="typ"/>
          <w:color w:val="660066"/>
        </w:rPr>
        <w:t>Graph</w:t>
      </w:r>
      <w:r>
        <w:rPr>
          <w:rStyle w:val="pln"/>
          <w:color w:val="252C33"/>
        </w:rPr>
        <w:t xml:space="preserve"> G</w:t>
      </w:r>
    </w:p>
    <w:p w14:paraId="787CD17D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   </w:t>
      </w:r>
      <w:r>
        <w:rPr>
          <w:rStyle w:val="kwd"/>
          <w:color w:val="000088"/>
        </w:rPr>
        <w:t>if</w:t>
      </w:r>
      <w:r>
        <w:rPr>
          <w:rStyle w:val="pln"/>
          <w:color w:val="252C33"/>
        </w:rPr>
        <w:t xml:space="preserve"> w </w:t>
      </w:r>
      <w:r>
        <w:rPr>
          <w:rStyle w:val="kwd"/>
          <w:color w:val="000088"/>
        </w:rPr>
        <w:t>is</w:t>
      </w:r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not</w:t>
      </w:r>
      <w:r>
        <w:rPr>
          <w:rStyle w:val="pln"/>
          <w:color w:val="252C33"/>
        </w:rPr>
        <w:t xml:space="preserve"> visited </w:t>
      </w:r>
    </w:p>
    <w:p w14:paraId="677D9FB2" w14:textId="11C1C8FB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            </w:t>
      </w:r>
      <w:proofErr w:type="spellStart"/>
      <w:proofErr w:type="gramStart"/>
      <w:r>
        <w:rPr>
          <w:rStyle w:val="pln"/>
          <w:color w:val="252C33"/>
        </w:rPr>
        <w:t>Q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enqueue</w:t>
      </w:r>
      <w:proofErr w:type="spellEnd"/>
      <w:proofErr w:type="gram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w </w:t>
      </w:r>
      <w:r>
        <w:rPr>
          <w:rStyle w:val="pun"/>
          <w:color w:val="666600"/>
        </w:rPr>
        <w:t>)</w:t>
      </w:r>
    </w:p>
    <w:p w14:paraId="59645018" w14:textId="2B56438E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un"/>
          <w:color w:val="666600"/>
        </w:rPr>
      </w:pPr>
      <w:r>
        <w:rPr>
          <w:rStyle w:val="pln"/>
          <w:color w:val="252C33"/>
        </w:rPr>
        <w:t xml:space="preserve">                        mark </w:t>
      </w:r>
      <w:r w:rsidRPr="004006AB">
        <w:rPr>
          <w:rStyle w:val="pln"/>
          <w:noProof/>
          <w:color w:val="252C33"/>
        </w:rPr>
        <w:t xml:space="preserve">w </w:t>
      </w:r>
      <w:r w:rsidRPr="004006AB">
        <w:rPr>
          <w:rStyle w:val="kwd"/>
          <w:noProof/>
          <w:color w:val="000088"/>
        </w:rPr>
        <w:t>as</w:t>
      </w:r>
      <w:r>
        <w:rPr>
          <w:rStyle w:val="pln"/>
          <w:color w:val="252C33"/>
        </w:rPr>
        <w:t xml:space="preserve"> visited</w:t>
      </w:r>
      <w:r>
        <w:rPr>
          <w:rStyle w:val="pun"/>
          <w:color w:val="666600"/>
        </w:rPr>
        <w:t>.</w:t>
      </w:r>
    </w:p>
    <w:p w14:paraId="276A665E" w14:textId="75A2025E" w:rsidR="00CD4A8B" w:rsidRDefault="00CD4A8B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color w:val="252C33"/>
          <w:sz w:val="21"/>
          <w:szCs w:val="21"/>
        </w:rPr>
      </w:pPr>
      <w:r>
        <w:rPr>
          <w:color w:val="252C33"/>
          <w:sz w:val="21"/>
          <w:szCs w:val="21"/>
        </w:rPr>
        <w:tab/>
        <w:t xml:space="preserve">return </w:t>
      </w:r>
      <w:proofErr w:type="spellStart"/>
      <w:proofErr w:type="gramStart"/>
      <w:r w:rsidRPr="004006AB">
        <w:rPr>
          <w:noProof/>
          <w:color w:val="252C33"/>
          <w:sz w:val="21"/>
          <w:szCs w:val="21"/>
        </w:rPr>
        <w:t>visited</w:t>
      </w:r>
      <w:r>
        <w:rPr>
          <w:color w:val="252C33"/>
          <w:sz w:val="21"/>
          <w:szCs w:val="21"/>
        </w:rPr>
        <w:t>.size</w:t>
      </w:r>
      <w:proofErr w:type="spellEnd"/>
      <w:proofErr w:type="gramEnd"/>
      <w:r>
        <w:rPr>
          <w:color w:val="252C33"/>
          <w:sz w:val="21"/>
          <w:szCs w:val="21"/>
        </w:rPr>
        <w:t xml:space="preserve"> == </w:t>
      </w:r>
      <w:proofErr w:type="spellStart"/>
      <w:r>
        <w:rPr>
          <w:color w:val="252C33"/>
          <w:sz w:val="21"/>
          <w:szCs w:val="21"/>
        </w:rPr>
        <w:t>G.nodes</w:t>
      </w:r>
      <w:proofErr w:type="spellEnd"/>
    </w:p>
    <w:p w14:paraId="774F3FC8" w14:textId="448B7D2E" w:rsidR="002575A3" w:rsidRDefault="002575A3" w:rsidP="002575A3">
      <w:pPr>
        <w:pStyle w:val="Heading3"/>
      </w:pPr>
      <w:r>
        <w:lastRenderedPageBreak/>
        <w:t>Depth-First Search</w:t>
      </w:r>
    </w:p>
    <w:p w14:paraId="364E1664" w14:textId="63AD6AB4" w:rsidR="002575A3" w:rsidRDefault="001D44B3" w:rsidP="002575A3">
      <w:r>
        <w:t>In contrast to Breadth First Search, Depth First Search</w:t>
      </w:r>
      <w:r w:rsidR="00696B47">
        <w:t xml:space="preserve"> (DFS)</w:t>
      </w:r>
      <w:r>
        <w:t xml:space="preserve"> travels as deep as it can get until </w:t>
      </w:r>
      <w:r w:rsidR="007C4175">
        <w:t>it</w:t>
      </w:r>
      <w:r>
        <w:t xml:space="preserve"> reaches a terminal node and then goes up one level and runs the same process on all surrounding nodes until it has </w:t>
      </w:r>
      <w:r w:rsidR="00A12F5D">
        <w:t>explored all nodes</w:t>
      </w:r>
      <w:r>
        <w:t>. The algorithm is as follows:</w:t>
      </w:r>
      <w:r w:rsidR="00D03043">
        <w:rPr>
          <w:rStyle w:val="FootnoteReference"/>
        </w:rPr>
        <w:footnoteReference w:id="2"/>
      </w:r>
    </w:p>
    <w:p w14:paraId="172D1639" w14:textId="175D7374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>DFS</w:t>
      </w:r>
      <w:r>
        <w:rPr>
          <w:rStyle w:val="pun"/>
          <w:color w:val="666600"/>
        </w:rPr>
        <w:t>-</w:t>
      </w:r>
      <w:r>
        <w:rPr>
          <w:rStyle w:val="pln"/>
          <w:color w:val="252C33"/>
        </w:rPr>
        <w:t xml:space="preserve">iterative </w:t>
      </w:r>
      <w:r>
        <w:rPr>
          <w:rStyle w:val="pun"/>
          <w:color w:val="666600"/>
        </w:rPr>
        <w:t>(</w:t>
      </w:r>
      <w:r>
        <w:rPr>
          <w:rStyle w:val="pln"/>
          <w:color w:val="252C33"/>
        </w:rPr>
        <w:t>G</w:t>
      </w:r>
      <w:r>
        <w:rPr>
          <w:rStyle w:val="pun"/>
          <w:color w:val="666600"/>
        </w:rPr>
        <w:t>,</w:t>
      </w:r>
      <w:r>
        <w:rPr>
          <w:rStyle w:val="pln"/>
          <w:color w:val="252C33"/>
        </w:rPr>
        <w:t xml:space="preserve"> s</w:t>
      </w:r>
      <w:r>
        <w:rPr>
          <w:rStyle w:val="pun"/>
          <w:color w:val="666600"/>
        </w:rPr>
        <w:t>):</w:t>
      </w:r>
      <w:r>
        <w:rPr>
          <w:rStyle w:val="pln"/>
          <w:color w:val="252C33"/>
        </w:rPr>
        <w:t xml:space="preserve">  </w:t>
      </w:r>
    </w:p>
    <w:p w14:paraId="37BA562F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r>
        <w:rPr>
          <w:rStyle w:val="kwd"/>
          <w:color w:val="000088"/>
        </w:rPr>
        <w:t>let</w:t>
      </w:r>
      <w:r>
        <w:rPr>
          <w:rStyle w:val="pln"/>
          <w:color w:val="252C33"/>
        </w:rPr>
        <w:t xml:space="preserve"> </w:t>
      </w:r>
      <w:proofErr w:type="spellStart"/>
      <w:r>
        <w:rPr>
          <w:rStyle w:val="pln"/>
          <w:color w:val="252C33"/>
        </w:rPr>
        <w:t>S</w:t>
      </w:r>
      <w:proofErr w:type="spellEnd"/>
      <w:r>
        <w:rPr>
          <w:rStyle w:val="pln"/>
          <w:color w:val="252C33"/>
        </w:rPr>
        <w:t xml:space="preserve"> be </w:t>
      </w:r>
      <w:r w:rsidRPr="004006AB">
        <w:rPr>
          <w:rStyle w:val="pln"/>
          <w:noProof/>
          <w:color w:val="252C33"/>
        </w:rPr>
        <w:t>stack</w:t>
      </w:r>
    </w:p>
    <w:p w14:paraId="02891BE0" w14:textId="0EF23106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proofErr w:type="spellStart"/>
      <w:proofErr w:type="gramStart"/>
      <w:r>
        <w:rPr>
          <w:rStyle w:val="pln"/>
          <w:color w:val="252C33"/>
        </w:rPr>
        <w:t>S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push</w:t>
      </w:r>
      <w:proofErr w:type="spellEnd"/>
      <w:proofErr w:type="gram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s </w:t>
      </w:r>
      <w:r>
        <w:rPr>
          <w:rStyle w:val="pun"/>
          <w:color w:val="666600"/>
        </w:rPr>
        <w:t>)</w:t>
      </w:r>
    </w:p>
    <w:p w14:paraId="60FF08D6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proofErr w:type="spellStart"/>
      <w:r>
        <w:rPr>
          <w:rStyle w:val="pln"/>
          <w:color w:val="252C33"/>
        </w:rPr>
        <w:t>mark s</w:t>
      </w:r>
      <w:proofErr w:type="spellEnd"/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as</w:t>
      </w:r>
      <w:r>
        <w:rPr>
          <w:rStyle w:val="pln"/>
          <w:color w:val="252C33"/>
        </w:rPr>
        <w:t xml:space="preserve"> visited</w:t>
      </w:r>
      <w:r>
        <w:rPr>
          <w:rStyle w:val="pun"/>
          <w:color w:val="666600"/>
        </w:rPr>
        <w:t>.</w:t>
      </w:r>
    </w:p>
    <w:p w14:paraId="3302D6E2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r>
        <w:rPr>
          <w:rStyle w:val="kwd"/>
          <w:color w:val="000088"/>
        </w:rPr>
        <w:t>while</w:t>
      </w:r>
      <w:r>
        <w:rPr>
          <w:rStyle w:val="pln"/>
          <w:color w:val="252C33"/>
        </w:rPr>
        <w:t xml:space="preserve"> </w:t>
      </w:r>
      <w:proofErr w:type="gramStart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S</w:t>
      </w:r>
      <w:proofErr w:type="gramEnd"/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is</w:t>
      </w:r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not</w:t>
      </w:r>
      <w:r>
        <w:rPr>
          <w:rStyle w:val="pln"/>
          <w:color w:val="252C33"/>
        </w:rPr>
        <w:t xml:space="preserve"> empty</w:t>
      </w:r>
      <w:r>
        <w:rPr>
          <w:rStyle w:val="pun"/>
          <w:color w:val="666600"/>
        </w:rPr>
        <w:t>):</w:t>
      </w:r>
    </w:p>
    <w:p w14:paraId="35F95959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</w:t>
      </w:r>
      <w:proofErr w:type="gramStart"/>
      <w:r>
        <w:rPr>
          <w:rStyle w:val="pln"/>
          <w:color w:val="252C33"/>
        </w:rPr>
        <w:t xml:space="preserve">v  </w:t>
      </w:r>
      <w:r>
        <w:rPr>
          <w:rStyle w:val="pun"/>
          <w:color w:val="666600"/>
        </w:rPr>
        <w:t>=</w:t>
      </w:r>
      <w:proofErr w:type="gramEnd"/>
      <w:r>
        <w:rPr>
          <w:rStyle w:val="pln"/>
          <w:color w:val="252C33"/>
        </w:rPr>
        <w:t xml:space="preserve">  </w:t>
      </w:r>
      <w:proofErr w:type="spellStart"/>
      <w:r>
        <w:rPr>
          <w:rStyle w:val="pln"/>
          <w:color w:val="252C33"/>
        </w:rPr>
        <w:t>S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top</w:t>
      </w:r>
      <w:proofErr w:type="spell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</w:t>
      </w:r>
      <w:r>
        <w:rPr>
          <w:rStyle w:val="pun"/>
          <w:color w:val="666600"/>
        </w:rPr>
        <w:t>)</w:t>
      </w:r>
    </w:p>
    <w:p w14:paraId="39E58ADE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</w:t>
      </w:r>
      <w:proofErr w:type="spellStart"/>
      <w:proofErr w:type="gramStart"/>
      <w:r>
        <w:rPr>
          <w:rStyle w:val="pln"/>
          <w:color w:val="252C33"/>
        </w:rPr>
        <w:t>S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pop</w:t>
      </w:r>
      <w:proofErr w:type="spell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</w:t>
      </w:r>
      <w:r>
        <w:rPr>
          <w:rStyle w:val="pun"/>
          <w:color w:val="666600"/>
        </w:rPr>
        <w:t>)</w:t>
      </w:r>
      <w:proofErr w:type="gramEnd"/>
    </w:p>
    <w:p w14:paraId="3317081D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</w:t>
      </w:r>
      <w:r>
        <w:rPr>
          <w:rStyle w:val="kwd"/>
          <w:color w:val="000088"/>
        </w:rPr>
        <w:t>for</w:t>
      </w:r>
      <w:r>
        <w:rPr>
          <w:rStyle w:val="pln"/>
          <w:color w:val="252C33"/>
        </w:rPr>
        <w:t xml:space="preserve"> all </w:t>
      </w:r>
      <w:r w:rsidRPr="004006AB">
        <w:rPr>
          <w:rStyle w:val="pln"/>
          <w:noProof/>
          <w:color w:val="252C33"/>
        </w:rPr>
        <w:t>neighbours</w:t>
      </w:r>
      <w:r>
        <w:rPr>
          <w:rStyle w:val="pln"/>
          <w:color w:val="252C33"/>
        </w:rPr>
        <w:t xml:space="preserve"> w of v </w:t>
      </w:r>
      <w:r>
        <w:rPr>
          <w:rStyle w:val="kwd"/>
          <w:color w:val="000088"/>
        </w:rPr>
        <w:t>in</w:t>
      </w:r>
      <w:r>
        <w:rPr>
          <w:rStyle w:val="pln"/>
          <w:color w:val="252C33"/>
        </w:rPr>
        <w:t xml:space="preserve"> </w:t>
      </w:r>
      <w:r>
        <w:rPr>
          <w:rStyle w:val="typ"/>
          <w:color w:val="660066"/>
        </w:rPr>
        <w:t>Graph</w:t>
      </w:r>
      <w:r>
        <w:rPr>
          <w:rStyle w:val="pln"/>
          <w:color w:val="252C33"/>
        </w:rPr>
        <w:t xml:space="preserve"> G</w:t>
      </w:r>
      <w:r>
        <w:rPr>
          <w:rStyle w:val="pun"/>
          <w:color w:val="666600"/>
        </w:rPr>
        <w:t>:</w:t>
      </w:r>
    </w:p>
    <w:p w14:paraId="159F04DF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</w:t>
      </w:r>
      <w:r>
        <w:rPr>
          <w:rStyle w:val="kwd"/>
          <w:color w:val="000088"/>
        </w:rPr>
        <w:t>if</w:t>
      </w:r>
      <w:r>
        <w:rPr>
          <w:rStyle w:val="pln"/>
          <w:color w:val="252C33"/>
        </w:rPr>
        <w:t xml:space="preserve"> w </w:t>
      </w:r>
      <w:r>
        <w:rPr>
          <w:rStyle w:val="kwd"/>
          <w:color w:val="000088"/>
        </w:rPr>
        <w:t>is</w:t>
      </w:r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not</w:t>
      </w:r>
      <w:r>
        <w:rPr>
          <w:rStyle w:val="pln"/>
          <w:color w:val="252C33"/>
        </w:rPr>
        <w:t xml:space="preserve"> </w:t>
      </w:r>
      <w:proofErr w:type="gramStart"/>
      <w:r>
        <w:rPr>
          <w:rStyle w:val="pln"/>
          <w:color w:val="252C33"/>
        </w:rPr>
        <w:t xml:space="preserve">visited </w:t>
      </w:r>
      <w:r>
        <w:rPr>
          <w:rStyle w:val="pun"/>
          <w:color w:val="666600"/>
        </w:rPr>
        <w:t>:</w:t>
      </w:r>
      <w:proofErr w:type="gramEnd"/>
    </w:p>
    <w:p w14:paraId="108AABAB" w14:textId="2B0CE84F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    </w:t>
      </w:r>
      <w:proofErr w:type="spellStart"/>
      <w:proofErr w:type="gramStart"/>
      <w:r>
        <w:rPr>
          <w:rStyle w:val="pln"/>
          <w:color w:val="252C33"/>
        </w:rPr>
        <w:t>S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push</w:t>
      </w:r>
      <w:proofErr w:type="spellEnd"/>
      <w:proofErr w:type="gram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w </w:t>
      </w:r>
      <w:r>
        <w:rPr>
          <w:rStyle w:val="pun"/>
          <w:color w:val="666600"/>
        </w:rPr>
        <w:t>)</w:t>
      </w:r>
      <w:r>
        <w:rPr>
          <w:rStyle w:val="pln"/>
          <w:color w:val="252C33"/>
        </w:rPr>
        <w:t xml:space="preserve">         </w:t>
      </w:r>
    </w:p>
    <w:p w14:paraId="1975D549" w14:textId="051B9BE2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        mark </w:t>
      </w:r>
      <w:proofErr w:type="spellStart"/>
      <w:r>
        <w:rPr>
          <w:rStyle w:val="pln"/>
          <w:color w:val="252C33"/>
        </w:rPr>
        <w:t xml:space="preserve">w </w:t>
      </w:r>
      <w:r>
        <w:rPr>
          <w:rStyle w:val="kwd"/>
          <w:color w:val="000088"/>
        </w:rPr>
        <w:t>as</w:t>
      </w:r>
      <w:proofErr w:type="spellEnd"/>
      <w:r>
        <w:rPr>
          <w:rStyle w:val="pln"/>
          <w:color w:val="252C33"/>
        </w:rPr>
        <w:t xml:space="preserve"> visited</w:t>
      </w:r>
    </w:p>
    <w:p w14:paraId="0F37D0CF" w14:textId="4F071317" w:rsidR="00CD4A8B" w:rsidRDefault="00CD4A8B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ab/>
      </w:r>
      <w:r>
        <w:rPr>
          <w:color w:val="252C33"/>
          <w:sz w:val="21"/>
          <w:szCs w:val="21"/>
        </w:rPr>
        <w:t xml:space="preserve">return </w:t>
      </w:r>
      <w:proofErr w:type="spellStart"/>
      <w:proofErr w:type="gramStart"/>
      <w:r>
        <w:rPr>
          <w:color w:val="252C33"/>
          <w:sz w:val="21"/>
          <w:szCs w:val="21"/>
        </w:rPr>
        <w:t>visitited.size</w:t>
      </w:r>
      <w:proofErr w:type="spellEnd"/>
      <w:proofErr w:type="gramEnd"/>
      <w:r>
        <w:rPr>
          <w:color w:val="252C33"/>
          <w:sz w:val="21"/>
          <w:szCs w:val="21"/>
        </w:rPr>
        <w:t xml:space="preserve"> == </w:t>
      </w:r>
      <w:proofErr w:type="spellStart"/>
      <w:r>
        <w:rPr>
          <w:color w:val="252C33"/>
          <w:sz w:val="21"/>
          <w:szCs w:val="21"/>
        </w:rPr>
        <w:t>G.nodes</w:t>
      </w:r>
      <w:proofErr w:type="spellEnd"/>
    </w:p>
    <w:p w14:paraId="6BB2B461" w14:textId="77777777" w:rsidR="001D44B3" w:rsidRDefault="001D44B3" w:rsidP="002575A3"/>
    <w:p w14:paraId="4A9AFA9E" w14:textId="34A59C2E" w:rsidR="002575A3" w:rsidRDefault="002575A3" w:rsidP="002575A3">
      <w:pPr>
        <w:pStyle w:val="Heading2"/>
      </w:pPr>
      <w:r>
        <w:t>Directed Graphs</w:t>
      </w:r>
    </w:p>
    <w:p w14:paraId="79FA3D7C" w14:textId="734AD91D" w:rsidR="00AE79E2" w:rsidRDefault="00A12F5D" w:rsidP="00AE79E2">
      <w:r>
        <w:t xml:space="preserve">The same </w:t>
      </w:r>
      <w:r w:rsidR="00EE3D0C">
        <w:t xml:space="preserve">two </w:t>
      </w:r>
      <w:r>
        <w:t xml:space="preserve">algorithms above can be applied but it also requires a special loop to check if there is a path to every node from any starting point. </w:t>
      </w:r>
      <w:r w:rsidR="007C4175">
        <w:t>Thus,</w:t>
      </w:r>
      <w:r>
        <w:t xml:space="preserve"> the following algorithm can be applied:</w:t>
      </w:r>
    </w:p>
    <w:p w14:paraId="704E455C" w14:textId="342A46E2" w:rsidR="00CD4A8B" w:rsidRDefault="00CD4A8B" w:rsidP="00CD4A8B">
      <w:pPr>
        <w:pStyle w:val="NoSpacing"/>
      </w:pPr>
      <w:proofErr w:type="spellStart"/>
      <w:r>
        <w:t>checkDirected</w:t>
      </w:r>
      <w:proofErr w:type="spellEnd"/>
      <w:r>
        <w:t>(G)</w:t>
      </w:r>
    </w:p>
    <w:p w14:paraId="2AF53AD5" w14:textId="06B11458" w:rsidR="00A12F5D" w:rsidRDefault="00A12F5D" w:rsidP="00CD4A8B">
      <w:pPr>
        <w:pStyle w:val="NoSpacing"/>
        <w:ind w:left="720"/>
      </w:pPr>
      <w:r>
        <w:t xml:space="preserve">for </w:t>
      </w:r>
      <w:r w:rsidR="00CD4A8B">
        <w:t>every node in G</w:t>
      </w:r>
    </w:p>
    <w:p w14:paraId="56492D48" w14:textId="195BFD5D" w:rsidR="00A12F5D" w:rsidRDefault="00A12F5D" w:rsidP="00CD4A8B">
      <w:pPr>
        <w:pStyle w:val="NoSpacing"/>
        <w:ind w:left="1440"/>
      </w:pPr>
      <w:r>
        <w:t>if all nodes cannot be reached (either BFS or DFS)</w:t>
      </w:r>
    </w:p>
    <w:p w14:paraId="20D5F174" w14:textId="0D0CFFF5" w:rsidR="00A12F5D" w:rsidRDefault="00A12F5D" w:rsidP="00CD4A8B">
      <w:pPr>
        <w:pStyle w:val="NoSpacing"/>
        <w:ind w:left="2160"/>
      </w:pPr>
      <w:r>
        <w:t>return false</w:t>
      </w:r>
    </w:p>
    <w:p w14:paraId="19A01DA5" w14:textId="339AA7FD" w:rsidR="00A12F5D" w:rsidRDefault="00A12F5D" w:rsidP="00CD4A8B">
      <w:pPr>
        <w:pStyle w:val="NoSpacing"/>
        <w:ind w:left="720"/>
      </w:pPr>
      <w:r>
        <w:t>return true</w:t>
      </w:r>
    </w:p>
    <w:p w14:paraId="2DC02888" w14:textId="3485E4BC" w:rsidR="00AE79E2" w:rsidRDefault="00AE79E2" w:rsidP="00AE79E2">
      <w:pPr>
        <w:pStyle w:val="Heading1"/>
      </w:pPr>
      <w:r>
        <w:t>Time Complexity Analysis</w:t>
      </w:r>
    </w:p>
    <w:p w14:paraId="0FA4BDF7" w14:textId="7EBAD171" w:rsidR="00A12F5D" w:rsidRPr="00A12F5D" w:rsidRDefault="00A12F5D" w:rsidP="00A12F5D">
      <w:r>
        <w:t xml:space="preserve">For the time complexity </w:t>
      </w:r>
      <w:r w:rsidR="00CD4A8B">
        <w:t>analysis,</w:t>
      </w:r>
      <w:r>
        <w:t xml:space="preserve"> the number of comparisons</w:t>
      </w:r>
      <w:r w:rsidR="00CD4A8B">
        <w:t xml:space="preserve"> performed by each algorithm</w:t>
      </w:r>
      <w:r w:rsidR="00EE3D0C">
        <w:t xml:space="preserve"> will be considered for calculations</w:t>
      </w:r>
      <w:r w:rsidR="00CD4A8B">
        <w:t>.</w:t>
      </w:r>
    </w:p>
    <w:p w14:paraId="722C3111" w14:textId="703AEB84" w:rsidR="00A12F5D" w:rsidRDefault="00A12F5D" w:rsidP="00A12F5D">
      <w:pPr>
        <w:pStyle w:val="Heading2"/>
      </w:pPr>
      <w:r>
        <w:t>Breadth-First Search</w:t>
      </w:r>
    </w:p>
    <w:p w14:paraId="78FE7F96" w14:textId="2F7519CD" w:rsidR="00AE79E2" w:rsidRDefault="00A12F5D" w:rsidP="00AE79E2">
      <w:pPr>
        <w:rPr>
          <w:rFonts w:eastAsiaTheme="minorEastAsia"/>
        </w:rPr>
      </w:pPr>
      <w:r>
        <w:t xml:space="preserve">For BFS the </w:t>
      </w:r>
      <w:r w:rsidR="00CD4A8B">
        <w:t>worst-case</w:t>
      </w:r>
      <w:r>
        <w:t xml:space="preserve"> </w:t>
      </w:r>
      <w:r w:rsidR="00CD4A8B">
        <w:t xml:space="preserve">for the </w:t>
      </w:r>
      <w:r>
        <w:t xml:space="preserve">number of loops for the </w:t>
      </w:r>
      <w:r w:rsidR="00CD4A8B">
        <w:t xml:space="preserve">outer loop is </w:t>
      </w:r>
      <m:oMath>
        <m:r>
          <w:rPr>
            <w:rFonts w:ascii="Cambria Math" w:hAnsi="Cambria Math"/>
          </w:rPr>
          <m:t>n</m:t>
        </m:r>
      </m:oMath>
      <w:r w:rsidR="00CD4A8B">
        <w:t xml:space="preserve"> because then the algorithm has had to check every node and add it to the explored set. Likewise, it the same as the inner loop because it also </w:t>
      </w:r>
      <m:oMath>
        <m:r>
          <w:rPr>
            <w:rFonts w:ascii="Cambria Math" w:hAnsi="Cambria Math"/>
          </w:rPr>
          <m:t>n</m:t>
        </m:r>
      </m:oMath>
      <w:r w:rsidR="00CD4A8B">
        <w:t xml:space="preserve"> in the worst-case scenario. Each loop will run </w:t>
      </w:r>
      <m:oMath>
        <m:r>
          <w:rPr>
            <w:rFonts w:ascii="Cambria Math" w:hAnsi="Cambria Math"/>
          </w:rPr>
          <m:t>n + 1</m:t>
        </m:r>
      </m:oMath>
      <w:r w:rsidR="00CD4A8B">
        <w:t xml:space="preserve"> comparisons in order to check if the loop should execute.  Within the outer loo</w:t>
      </w:r>
      <w:r w:rsidR="00CD4A8B" w:rsidRPr="004006AB">
        <w:rPr>
          <w:noProof/>
        </w:rPr>
        <w:t>p</w:t>
      </w:r>
      <w:r w:rsidR="00EE3D0C">
        <w:rPr>
          <w:noProof/>
        </w:rPr>
        <w:t>,</w:t>
      </w:r>
      <w:r w:rsidR="00CD4A8B" w:rsidRPr="004006AB">
        <w:rPr>
          <w:noProof/>
        </w:rPr>
        <w:t xml:space="preserve"> th</w:t>
      </w:r>
      <w:r w:rsidR="00CD4A8B">
        <w:t xml:space="preserve">e </w:t>
      </w:r>
      <w:proofErr w:type="spellStart"/>
      <w:r w:rsidR="00CD4A8B">
        <w:t>getNeighbors</w:t>
      </w:r>
      <w:proofErr w:type="spellEnd"/>
      <w:r w:rsidR="00CD4A8B">
        <w:t xml:space="preserve"> algorithm will be run, which has a loop which will execute n times with </w:t>
      </w:r>
      <m:oMath>
        <m:r>
          <w:rPr>
            <w:rFonts w:ascii="Cambria Math" w:hAnsi="Cambria Math"/>
          </w:rPr>
          <m:t>n + 1</m:t>
        </m:r>
      </m:oMath>
      <w:r w:rsidR="00CD4A8B">
        <w:t xml:space="preserve"> comparisons for execution checking. Within the body of that loop</w:t>
      </w:r>
      <w:r w:rsidR="000A0EE6">
        <w:t xml:space="preserve">, 1 comparison will be run thus meaning </w:t>
      </w:r>
      <m:oMath>
        <m:r>
          <w:rPr>
            <w:rFonts w:ascii="Cambria Math" w:hAnsi="Cambria Math"/>
          </w:rPr>
          <m:t>2n+1</m:t>
        </m:r>
      </m:oMath>
      <w:r w:rsidR="000A0EE6">
        <w:t xml:space="preserve"> comparisons will be run in total every time that algorithm is run. This algorithm being nested in a loop</w:t>
      </w:r>
      <w:r w:rsidR="00A5489B">
        <w:t xml:space="preserve"> that runs n times means that that algorithm will perform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n</m:t>
        </m:r>
      </m:oMath>
      <w:r w:rsidR="00A5489B">
        <w:rPr>
          <w:rFonts w:eastAsiaTheme="minorEastAsia"/>
        </w:rPr>
        <w:t xml:space="preserve"> comparisons total. Within the inner loop th</w:t>
      </w:r>
      <w:r w:rsidR="00A5489B" w:rsidRPr="004006AB">
        <w:rPr>
          <w:rFonts w:eastAsiaTheme="minorEastAsia"/>
          <w:noProof/>
        </w:rPr>
        <w:t xml:space="preserve">ere </w:t>
      </w:r>
      <w:r w:rsidR="00A5489B">
        <w:rPr>
          <w:rFonts w:eastAsiaTheme="minorEastAsia"/>
        </w:rPr>
        <w:t>is one</w:t>
      </w:r>
      <w:bookmarkStart w:id="1" w:name="_GoBack"/>
      <w:bookmarkEnd w:id="1"/>
      <w:r w:rsidR="00EE3D0C">
        <w:rPr>
          <w:rFonts w:eastAsiaTheme="minorEastAsia"/>
          <w:noProof/>
        </w:rPr>
        <w:t xml:space="preserve"> </w:t>
      </w:r>
      <w:r w:rsidR="00A5489B" w:rsidRPr="00EE3D0C">
        <w:rPr>
          <w:rFonts w:eastAsiaTheme="minorEastAsia"/>
          <w:noProof/>
        </w:rPr>
        <w:t>co</w:t>
      </w:r>
      <w:r w:rsidR="00A5489B">
        <w:rPr>
          <w:rFonts w:eastAsiaTheme="minorEastAsia"/>
        </w:rPr>
        <w:t xml:space="preserve">mparison meaning the loop has a total </w:t>
      </w:r>
      <m:oMath>
        <m:r>
          <w:rPr>
            <w:rFonts w:ascii="Cambria Math" w:eastAsiaTheme="minorEastAsia" w:hAnsi="Cambria Math"/>
          </w:rPr>
          <m:t>2n+1</m:t>
        </m:r>
      </m:oMath>
      <w:r w:rsidR="00A5489B">
        <w:rPr>
          <w:rFonts w:eastAsiaTheme="minorEastAsia"/>
        </w:rPr>
        <w:t xml:space="preserve"> comparisons for a single iteration. With this loop also being nested in a loop that executes </w:t>
      </w:r>
      <m:oMath>
        <m:r>
          <w:rPr>
            <w:rFonts w:ascii="Cambria Math" w:eastAsiaTheme="minorEastAsia" w:hAnsi="Cambria Math"/>
          </w:rPr>
          <m:t>n</m:t>
        </m:r>
      </m:oMath>
      <w:r w:rsidR="00A5489B">
        <w:rPr>
          <w:rFonts w:eastAsiaTheme="minorEastAsia"/>
        </w:rPr>
        <w:t xml:space="preserve"> times</w:t>
      </w:r>
      <w:r w:rsidR="003C7383">
        <w:rPr>
          <w:rFonts w:eastAsiaTheme="minorEastAsia"/>
        </w:rPr>
        <w:t xml:space="preserve"> meaning it performs a total of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n</m:t>
        </m:r>
      </m:oMath>
      <w:r w:rsidR="00AC3110">
        <w:rPr>
          <w:rFonts w:eastAsiaTheme="minorEastAsia"/>
        </w:rPr>
        <w:t>. B</w:t>
      </w:r>
      <w:r w:rsidR="003C7383">
        <w:rPr>
          <w:rFonts w:eastAsiaTheme="minorEastAsia"/>
        </w:rPr>
        <w:t>y putting those two together</w:t>
      </w:r>
      <w:r w:rsidR="00AC3110">
        <w:rPr>
          <w:rFonts w:eastAsiaTheme="minorEastAsia"/>
        </w:rPr>
        <w:t xml:space="preserve"> and adding the final </w:t>
      </w:r>
      <w:r w:rsidR="00AC3110">
        <w:rPr>
          <w:rFonts w:eastAsiaTheme="minorEastAsia"/>
        </w:rPr>
        <w:lastRenderedPageBreak/>
        <w:t>comparison that is returned at the end</w:t>
      </w:r>
      <w:r w:rsidR="003C7383">
        <w:rPr>
          <w:rFonts w:eastAsiaTheme="minorEastAsia"/>
        </w:rPr>
        <w:t xml:space="preserve"> the algorithm runs a total of </w:t>
      </w:r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2n+1</m:t>
        </m:r>
      </m:oMath>
      <w:r w:rsidR="003C7383">
        <w:rPr>
          <w:rFonts w:eastAsiaTheme="minorEastAsia"/>
        </w:rPr>
        <w:t xml:space="preserve"> comparisons for this algorithm. </w:t>
      </w:r>
      <w:r w:rsidR="00DC5C08">
        <w:rPr>
          <w:rFonts w:eastAsiaTheme="minorEastAsia"/>
        </w:rPr>
        <w:t>Thus,</w:t>
      </w:r>
      <w:r w:rsidR="00B122F6">
        <w:rPr>
          <w:rFonts w:eastAsiaTheme="minorEastAsia"/>
        </w:rPr>
        <w:t xml:space="preserve"> the algorithm has a time complexity of </w:t>
      </w:r>
      <m:oMath>
        <m:r>
          <w:rPr>
            <w:rFonts w:ascii="Cambria Math" w:eastAsiaTheme="minorEastAsia" w:hAnsi="Cambria Math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="00B122F6">
        <w:rPr>
          <w:rFonts w:eastAsiaTheme="minorEastAsia"/>
        </w:rPr>
        <w:t>.</w:t>
      </w:r>
    </w:p>
    <w:p w14:paraId="03EAF2A9" w14:textId="3E2EC001" w:rsidR="007C4175" w:rsidRDefault="007C4175" w:rsidP="007C4175">
      <w:pPr>
        <w:pStyle w:val="Heading2"/>
      </w:pPr>
      <w:r>
        <w:t>Depth-First Search</w:t>
      </w:r>
    </w:p>
    <w:p w14:paraId="2288C899" w14:textId="30C3B994" w:rsidR="007C4175" w:rsidRDefault="007C4175" w:rsidP="007C4175">
      <w:pPr>
        <w:rPr>
          <w:rFonts w:eastAsiaTheme="minorEastAsia"/>
        </w:rPr>
      </w:pPr>
      <w:r>
        <w:t xml:space="preserve">Since the iterative version of DFS uses the same structure except for swapping a queue for a stack, thus it will perform the exact same number of comparison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4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n+1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 xml:space="preserve"> </m:t>
            </m:r>
          </m:e>
        </m:d>
      </m:oMath>
      <w:r>
        <w:rPr>
          <w:rFonts w:eastAsiaTheme="minorEastAsia"/>
        </w:rPr>
        <w:t xml:space="preserve"> meaning it also has a time complexity of </w:t>
      </w:r>
      <m:oMath>
        <m:r>
          <w:rPr>
            <w:rFonts w:ascii="Cambria Math" w:eastAsiaTheme="minorEastAsia" w:hAnsi="Cambria Math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>
        <w:rPr>
          <w:rFonts w:eastAsiaTheme="minorEastAsia"/>
        </w:rPr>
        <w:t>.</w:t>
      </w:r>
    </w:p>
    <w:p w14:paraId="63975C5B" w14:textId="40BEEAD9" w:rsidR="001F063A" w:rsidRPr="001F063A" w:rsidRDefault="007C4175" w:rsidP="001F063A">
      <w:pPr>
        <w:pStyle w:val="Heading2"/>
      </w:pPr>
      <w:r>
        <w:t>Directed Adjustment</w:t>
      </w:r>
    </w:p>
    <w:p w14:paraId="2635D14F" w14:textId="0007B01D" w:rsidR="007C4175" w:rsidRDefault="007C4175" w:rsidP="007C4175">
      <w:pPr>
        <w:rPr>
          <w:rFonts w:eastAsiaTheme="minorEastAsia"/>
        </w:rPr>
      </w:pPr>
      <w:r>
        <w:t xml:space="preserve">To apply the algorithm to a directed graph the outer loop will run </w:t>
      </w:r>
      <w:r w:rsidR="00B22091">
        <w:rPr>
          <w:rFonts w:eastAsiaTheme="minorEastAsia"/>
        </w:rPr>
        <w:t xml:space="preserve">at most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times performing </w:t>
      </w:r>
      <m:oMath>
        <m:r>
          <w:rPr>
            <w:rFonts w:ascii="Cambria Math" w:eastAsiaTheme="minorEastAsia" w:hAnsi="Cambria Math"/>
          </w:rPr>
          <m:t>n+1</m:t>
        </m:r>
      </m:oMath>
      <w:r>
        <w:rPr>
          <w:rFonts w:eastAsiaTheme="minorEastAsia"/>
        </w:rPr>
        <w:t xml:space="preserve"> comparisons, thus the modified algorithm will perform </w:t>
      </w:r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2n+1</m:t>
        </m:r>
      </m:oMath>
      <w:r>
        <w:rPr>
          <w:rFonts w:eastAsiaTheme="minorEastAsia"/>
        </w:rPr>
        <w:t xml:space="preserve"> comparisons </w:t>
      </w:r>
      <w:r w:rsidR="00B22091">
        <w:rPr>
          <w:rFonts w:eastAsiaTheme="minorEastAsia"/>
        </w:rPr>
        <w:t xml:space="preserve">which means the algorithm has a time complexity of </w:t>
      </w:r>
      <m:oMath>
        <m:r>
          <w:rPr>
            <w:rFonts w:ascii="Cambria Math" w:eastAsiaTheme="minorEastAsia" w:hAnsi="Cambria Math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e>
        </m:d>
      </m:oMath>
      <w:r w:rsidR="00B22091">
        <w:rPr>
          <w:rFonts w:eastAsiaTheme="minorEastAsia"/>
        </w:rPr>
        <w:t>.</w:t>
      </w:r>
    </w:p>
    <w:p w14:paraId="126BF89F" w14:textId="62E08407" w:rsidR="001F063A" w:rsidRDefault="001F063A" w:rsidP="001F063A">
      <w:pPr>
        <w:pStyle w:val="Heading2"/>
      </w:pPr>
      <w:r>
        <w:t>Directed Checking</w:t>
      </w:r>
    </w:p>
    <w:p w14:paraId="5A35DFB3" w14:textId="22DF4DB2" w:rsidR="001F063A" w:rsidRPr="001F063A" w:rsidRDefault="001F063A" w:rsidP="001F063A">
      <w:r>
        <w:t>In order to determine if the graph is directed or not since the algorithm for a directed graph has a higher time complexity it is better to check if a graph is directed and run the more efficient algorithm. The following algorithm can be used:</w:t>
      </w:r>
    </w:p>
    <w:p w14:paraId="3A98B28C" w14:textId="0274278B" w:rsidR="001F063A" w:rsidRDefault="001F063A" w:rsidP="001F063A">
      <w:pPr>
        <w:pStyle w:val="NoSpacing"/>
      </w:pPr>
      <w:r w:rsidRPr="004006AB">
        <w:rPr>
          <w:noProof/>
        </w:rPr>
        <w:t>is</w:t>
      </w:r>
      <w:r w:rsidR="004006AB">
        <w:rPr>
          <w:noProof/>
        </w:rPr>
        <w:t>D</w:t>
      </w:r>
      <w:r w:rsidRPr="004006AB">
        <w:rPr>
          <w:noProof/>
        </w:rPr>
        <w:t>irected</w:t>
      </w:r>
      <w:r>
        <w:t>(G)</w:t>
      </w:r>
    </w:p>
    <w:p w14:paraId="5EFD70F3" w14:textId="64B57684" w:rsidR="001F063A" w:rsidRDefault="001F063A" w:rsidP="001F063A">
      <w:pPr>
        <w:pStyle w:val="NoSpacing"/>
        <w:ind w:left="720"/>
      </w:pPr>
      <w:r>
        <w:t>for every node in G</w:t>
      </w:r>
    </w:p>
    <w:p w14:paraId="5B5299F4" w14:textId="533022EB" w:rsidR="001F063A" w:rsidRDefault="001F063A" w:rsidP="001F063A">
      <w:pPr>
        <w:pStyle w:val="NoSpacing"/>
        <w:ind w:left="1440"/>
      </w:pPr>
      <w:r>
        <w:t>for every node in F</w:t>
      </w:r>
    </w:p>
    <w:p w14:paraId="669CB856" w14:textId="541A5278" w:rsidR="001F063A" w:rsidRDefault="001F063A" w:rsidP="001F063A">
      <w:pPr>
        <w:pStyle w:val="NoSpacing"/>
        <w:ind w:left="1440"/>
      </w:pPr>
      <w:r>
        <w:tab/>
        <w:t>if node A has the same number of connections as node B</w:t>
      </w:r>
    </w:p>
    <w:p w14:paraId="10DAB936" w14:textId="2F0D033D" w:rsidR="001F063A" w:rsidRDefault="001F063A" w:rsidP="001F063A">
      <w:pPr>
        <w:pStyle w:val="NoSpacing"/>
        <w:ind w:left="1440"/>
      </w:pPr>
      <w:r>
        <w:tab/>
      </w:r>
      <w:r>
        <w:tab/>
        <w:t>return true</w:t>
      </w:r>
    </w:p>
    <w:p w14:paraId="21421A2C" w14:textId="704EE656" w:rsidR="001F063A" w:rsidRDefault="001F063A" w:rsidP="001F063A">
      <w:pPr>
        <w:pStyle w:val="NoSpacing"/>
        <w:ind w:left="720"/>
      </w:pPr>
      <w:r>
        <w:t>return false</w:t>
      </w:r>
    </w:p>
    <w:p w14:paraId="1DE7726C" w14:textId="429B3C1A" w:rsidR="001F063A" w:rsidRPr="001F063A" w:rsidRDefault="001F063A" w:rsidP="001F063A">
      <w:r>
        <w:t xml:space="preserve">Each loop runs a total of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times with </w:t>
      </w:r>
      <m:oMath>
        <m:r>
          <w:rPr>
            <w:rFonts w:ascii="Cambria Math" w:eastAsiaTheme="minorEastAsia" w:hAnsi="Cambria Math"/>
          </w:rPr>
          <m:t xml:space="preserve">n+1 </m:t>
        </m:r>
      </m:oMath>
      <w:r>
        <w:rPr>
          <w:rFonts w:eastAsiaTheme="minorEastAsia"/>
        </w:rPr>
        <w:t>comparisons to for execution checking. Within the body</w:t>
      </w:r>
      <w:r w:rsidR="00696B47">
        <w:rPr>
          <w:rFonts w:eastAsiaTheme="minorEastAsia"/>
        </w:rPr>
        <w:t xml:space="preserve"> of the inner loop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1</m:t>
        </m:r>
      </m:oMath>
      <w:r>
        <w:rPr>
          <w:rFonts w:eastAsiaTheme="minorEastAsia"/>
        </w:rPr>
        <w:t xml:space="preserve"> comparison is</w:t>
      </w:r>
      <w:r w:rsidR="00696B47">
        <w:rPr>
          <w:rFonts w:eastAsiaTheme="minorEastAsia"/>
        </w:rPr>
        <w:t xml:space="preserve"> performed per iteration, meaning that a total of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2n+1</m:t>
        </m:r>
      </m:oMath>
      <w:r w:rsidR="00696B47">
        <w:rPr>
          <w:rFonts w:eastAsiaTheme="minorEastAsia"/>
        </w:rPr>
        <w:t xml:space="preserve"> comparisons are performed meaning this algorithm has a time complexity of </w:t>
      </w:r>
      <m:oMath>
        <m:r>
          <w:rPr>
            <w:rFonts w:ascii="Cambria Math" w:eastAsiaTheme="minorEastAsia" w:hAnsi="Cambria Math"/>
          </w:rPr>
          <m:t>O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="00696B47">
        <w:rPr>
          <w:rFonts w:eastAsiaTheme="minorEastAsia"/>
        </w:rPr>
        <w:t>.</w:t>
      </w:r>
    </w:p>
    <w:p w14:paraId="60AFDC57" w14:textId="7750BA5E" w:rsidR="00AE79E2" w:rsidRDefault="00AE79E2" w:rsidP="00AE79E2">
      <w:pPr>
        <w:pStyle w:val="Heading1"/>
      </w:pPr>
      <w:r>
        <w:t>Selected Algorithms</w:t>
      </w:r>
    </w:p>
    <w:p w14:paraId="252927F6" w14:textId="4F3372F8" w:rsidR="00AE79E2" w:rsidRDefault="00696B47" w:rsidP="00AE79E2">
      <w:r>
        <w:t xml:space="preserve">Due to the fact that both algorithms have the same time complexity. When adjusted for a directed graph, the algorithms still have the same time complexity relative to each other. Due to that fact, there is no inherent advantage to using one </w:t>
      </w:r>
      <w:r w:rsidRPr="004006AB">
        <w:rPr>
          <w:noProof/>
        </w:rPr>
        <w:t>algorithms</w:t>
      </w:r>
      <w:r>
        <w:t xml:space="preserve"> over the other.  For this application, undirected graphs will use BFS and directed graphs will use DFS.</w:t>
      </w:r>
    </w:p>
    <w:p w14:paraId="05C45069" w14:textId="763ACA42" w:rsidR="00AE79E2" w:rsidRDefault="00AE79E2" w:rsidP="00AE79E2">
      <w:pPr>
        <w:pStyle w:val="Heading1"/>
      </w:pPr>
      <w:r>
        <w:t>Sample Graphs</w:t>
      </w:r>
    </w:p>
    <w:p w14:paraId="486E479A" w14:textId="3D79BA60" w:rsidR="00AE79E2" w:rsidRDefault="00635309" w:rsidP="00AE79E2">
      <w:r>
        <w:t xml:space="preserve">The following four graphs were used to test the program in question. Each </w:t>
      </w:r>
      <w:r w:rsidRPr="004006AB">
        <w:rPr>
          <w:noProof/>
        </w:rPr>
        <w:t>were</w:t>
      </w:r>
      <w:r>
        <w:t xml:space="preserve"> all generated from a website, cited in both the references page and the footnote of this page.</w:t>
      </w:r>
      <w:r w:rsidR="00A55D57">
        <w:rPr>
          <w:rStyle w:val="FootnoteReference"/>
        </w:rPr>
        <w:footnoteReference w:id="3"/>
      </w:r>
    </w:p>
    <w:p w14:paraId="1B78167B" w14:textId="780A5507" w:rsidR="00635309" w:rsidRDefault="00635309" w:rsidP="00635309">
      <w:pPr>
        <w:pStyle w:val="Heading2"/>
      </w:pPr>
      <w:r>
        <w:t>Example Graph 1:</w:t>
      </w:r>
    </w:p>
    <w:p w14:paraId="3F6CF05E" w14:textId="66795085" w:rsidR="00635309" w:rsidRDefault="00635309" w:rsidP="00635309">
      <w:r>
        <w:t>The following graph is a connected undirected graph:</w:t>
      </w:r>
    </w:p>
    <w:p w14:paraId="66287013" w14:textId="7A292DEC" w:rsidR="00635309" w:rsidRDefault="00635309" w:rsidP="00635309">
      <w:r>
        <w:rPr>
          <w:noProof/>
        </w:rPr>
        <w:lastRenderedPageBreak/>
        <w:drawing>
          <wp:inline distT="0" distB="0" distL="0" distR="0" wp14:anchorId="6E235225" wp14:editId="33AC759F">
            <wp:extent cx="5943600" cy="42970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3BCC9" w14:textId="37F79F02" w:rsidR="00635309" w:rsidRDefault="00635309" w:rsidP="00635309">
      <w:r>
        <w:t xml:space="preserve">This graph can be represented by the </w:t>
      </w:r>
      <w:r w:rsidR="00A55D57">
        <w:t xml:space="preserve">following </w:t>
      </w:r>
      <w:r>
        <w:t>adjacency matrix:</w:t>
      </w:r>
    </w:p>
    <w:p w14:paraId="4779ED5F" w14:textId="2DF063F6" w:rsidR="00635309" w:rsidRPr="00A55D57" w:rsidRDefault="00635309" w:rsidP="00635309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0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A37B0D3" w14:textId="49BCAB71" w:rsidR="00A55D57" w:rsidRPr="00A55D57" w:rsidRDefault="00A55D57" w:rsidP="00A55D57">
      <w:r w:rsidRPr="00A55D57">
        <w:t>The execution of the program was as follows:</w:t>
      </w:r>
    </w:p>
    <w:p w14:paraId="66B7DDAD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the number of nodes in the graph: 10</w:t>
      </w:r>
    </w:p>
    <w:p w14:paraId="36C0359A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1 of the matrix: 0 1 1 0 0 0 0 1 0 0</w:t>
      </w:r>
    </w:p>
    <w:p w14:paraId="06D5232D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2 of the matrix: 1 0 1 1 0 0 0 0 0 0</w:t>
      </w:r>
    </w:p>
    <w:p w14:paraId="39B31ABD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3 of the matrix: 1 1 1 0 0 0 0 0 0 1</w:t>
      </w:r>
    </w:p>
    <w:p w14:paraId="271590A4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4 of the matrix: 0 1 0 0 0 0 0 0 0 1</w:t>
      </w:r>
    </w:p>
    <w:p w14:paraId="015A9E1A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5 of the matrix: 0 0 0 0 0 1 0 0 0 1</w:t>
      </w:r>
    </w:p>
    <w:p w14:paraId="0C6FF99B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6 of the matrix: 0 0 0 0 1 0 1 0 0 1</w:t>
      </w:r>
    </w:p>
    <w:p w14:paraId="3EC75E97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7 of the matrix: 0 0 0 0 0 1 0 1 0 0</w:t>
      </w:r>
    </w:p>
    <w:p w14:paraId="01849D70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8 of the matrix: 1 0 0 0 0 0 1 0 1 0</w:t>
      </w:r>
    </w:p>
    <w:p w14:paraId="579893EC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9 of the matrix: 0 0 0 0 0 0 0 1 0 1</w:t>
      </w:r>
    </w:p>
    <w:p w14:paraId="136FB475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Enter row 10 of the matrix: 0 0 1 1 1 1 0 0 1 0</w:t>
      </w:r>
    </w:p>
    <w:p w14:paraId="3F6AA4C7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lastRenderedPageBreak/>
        <w:t xml:space="preserve">Matrix </w:t>
      </w:r>
      <w:proofErr w:type="gramStart"/>
      <w:r w:rsidRPr="00A55D57">
        <w:rPr>
          <w:rFonts w:ascii="Manaspace" w:hAnsi="Manaspace"/>
          <w:sz w:val="20"/>
        </w:rPr>
        <w:t>input</w:t>
      </w:r>
      <w:proofErr w:type="gramEnd"/>
      <w:r w:rsidRPr="00A55D57">
        <w:rPr>
          <w:rFonts w:ascii="Manaspace" w:hAnsi="Manaspace"/>
          <w:sz w:val="20"/>
        </w:rPr>
        <w:t xml:space="preserve"> complete!</w:t>
      </w:r>
    </w:p>
    <w:p w14:paraId="79402993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Now computing connectivity...</w:t>
      </w:r>
    </w:p>
    <w:p w14:paraId="2D87F0F4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Running Breadth-First Search on the undirected graph.</w:t>
      </w:r>
    </w:p>
    <w:p w14:paraId="5333808E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Start node: 0</w:t>
      </w:r>
    </w:p>
    <w:p w14:paraId="79D79F19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0</w:t>
      </w:r>
    </w:p>
    <w:p w14:paraId="5FFF8847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1</w:t>
      </w:r>
    </w:p>
    <w:p w14:paraId="691BF1EB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2</w:t>
      </w:r>
    </w:p>
    <w:p w14:paraId="701CB450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7</w:t>
      </w:r>
    </w:p>
    <w:p w14:paraId="183E4924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3</w:t>
      </w:r>
    </w:p>
    <w:p w14:paraId="2888A918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9</w:t>
      </w:r>
    </w:p>
    <w:p w14:paraId="1DCBCE58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6</w:t>
      </w:r>
    </w:p>
    <w:p w14:paraId="2EB7CA88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8</w:t>
      </w:r>
    </w:p>
    <w:p w14:paraId="5BE17E99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4</w:t>
      </w:r>
    </w:p>
    <w:p w14:paraId="74C2A073" w14:textId="77777777" w:rsidR="00A55D57" w:rsidRP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Checking node 5</w:t>
      </w:r>
    </w:p>
    <w:p w14:paraId="6609E57D" w14:textId="4D6D5607" w:rsidR="00A55D57" w:rsidRDefault="00A55D57" w:rsidP="00A55D57">
      <w:pPr>
        <w:pStyle w:val="NoSpacing"/>
        <w:rPr>
          <w:rFonts w:ascii="Manaspace" w:hAnsi="Manaspace"/>
          <w:sz w:val="20"/>
        </w:rPr>
      </w:pPr>
      <w:r w:rsidRPr="00A55D57">
        <w:rPr>
          <w:rFonts w:ascii="Manaspace" w:hAnsi="Manaspace"/>
          <w:sz w:val="20"/>
        </w:rPr>
        <w:t>The graph is connected!</w:t>
      </w:r>
    </w:p>
    <w:p w14:paraId="768A2607" w14:textId="26C3E877" w:rsidR="00A55D57" w:rsidRDefault="00A55D57" w:rsidP="00A55D57">
      <w:pPr>
        <w:pStyle w:val="Heading2"/>
      </w:pPr>
      <w:r>
        <w:t>Example Graph 2:</w:t>
      </w:r>
    </w:p>
    <w:p w14:paraId="0A8CC0F2" w14:textId="0BD9CC27" w:rsidR="00A55D57" w:rsidRDefault="00A55D57" w:rsidP="00A55D57">
      <w:r>
        <w:t>The following graph is a</w:t>
      </w:r>
      <w:r>
        <w:t>n</w:t>
      </w:r>
      <w:r>
        <w:t xml:space="preserve"> undirected graph</w:t>
      </w:r>
      <w:r>
        <w:t xml:space="preserve"> that is not connected</w:t>
      </w:r>
      <w:r>
        <w:t>:</w:t>
      </w:r>
    </w:p>
    <w:p w14:paraId="44B9EBFB" w14:textId="3ABE8D18" w:rsidR="00A55D57" w:rsidRDefault="00A55D57" w:rsidP="00A55D57">
      <w:r>
        <w:rPr>
          <w:noProof/>
        </w:rPr>
        <w:drawing>
          <wp:inline distT="0" distB="0" distL="0" distR="0" wp14:anchorId="4DC4DC3C" wp14:editId="1441C8BC">
            <wp:extent cx="4257675" cy="2171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B04DD" w14:textId="77777777" w:rsidR="00A55D57" w:rsidRDefault="00A55D57" w:rsidP="00A55D57">
      <w:r>
        <w:t>This graph can be represented by the following adjacency matrix:</w:t>
      </w:r>
    </w:p>
    <w:p w14:paraId="3B379F6C" w14:textId="6E0D1728" w:rsidR="00A55D57" w:rsidRPr="00A55D57" w:rsidRDefault="00A55D57" w:rsidP="00A55D57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2711EB4" w14:textId="77777777" w:rsidR="00A55D57" w:rsidRPr="00A55D57" w:rsidRDefault="00A55D57" w:rsidP="00A55D57">
      <w:r w:rsidRPr="00A55D57">
        <w:t>The execution of the program was as follows:</w:t>
      </w:r>
    </w:p>
    <w:p w14:paraId="1DF6118C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Enter the number of nodes in the graph: 7</w:t>
      </w:r>
    </w:p>
    <w:p w14:paraId="040BE096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Enter row 1 of the matrix: 0 0 1 0 0 0 0</w:t>
      </w:r>
    </w:p>
    <w:p w14:paraId="56B37ADC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Enter row 2 of the matrix: 0 0 1 0 0 0 0</w:t>
      </w:r>
    </w:p>
    <w:p w14:paraId="3E7D35BE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Enter row 3 of the matrix: 1 1 0 0 0 0 0</w:t>
      </w:r>
    </w:p>
    <w:p w14:paraId="6483A279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Enter row 4 of the matrix: 0 0 0 0 1 1 1</w:t>
      </w:r>
    </w:p>
    <w:p w14:paraId="28FCDDBD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Enter row 5 of the matrix: 0 0 0 1 0 1 0</w:t>
      </w:r>
    </w:p>
    <w:p w14:paraId="07D37714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Enter row 6 of the matrix: 0 0 0 1 1 0 0</w:t>
      </w:r>
    </w:p>
    <w:p w14:paraId="568BDE74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Enter row 7 of the matrix: 0 0 0 1 0 0 0</w:t>
      </w:r>
    </w:p>
    <w:p w14:paraId="4EE1FE14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 xml:space="preserve">Matrix </w:t>
      </w:r>
      <w:proofErr w:type="gramStart"/>
      <w:r w:rsidRPr="000205D0">
        <w:rPr>
          <w:rFonts w:ascii="Manaspace" w:hAnsi="Manaspace"/>
          <w:sz w:val="20"/>
        </w:rPr>
        <w:t>input</w:t>
      </w:r>
      <w:proofErr w:type="gramEnd"/>
      <w:r w:rsidRPr="000205D0">
        <w:rPr>
          <w:rFonts w:ascii="Manaspace" w:hAnsi="Manaspace"/>
          <w:sz w:val="20"/>
        </w:rPr>
        <w:t xml:space="preserve"> complete!</w:t>
      </w:r>
    </w:p>
    <w:p w14:paraId="4EDD1B5C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Now computing connectivity...</w:t>
      </w:r>
    </w:p>
    <w:p w14:paraId="136F66F3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Running Breadth-First Search on the undirected graph.</w:t>
      </w:r>
    </w:p>
    <w:p w14:paraId="33CD398A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lastRenderedPageBreak/>
        <w:t>Start node: 0</w:t>
      </w:r>
    </w:p>
    <w:p w14:paraId="632544FD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Checking node 0</w:t>
      </w:r>
    </w:p>
    <w:p w14:paraId="27D4804B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Checking node 2</w:t>
      </w:r>
    </w:p>
    <w:p w14:paraId="1E4A83AE" w14:textId="77777777" w:rsidR="000205D0" w:rsidRPr="000205D0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Checking node 1</w:t>
      </w:r>
    </w:p>
    <w:p w14:paraId="073E51DF" w14:textId="3C4D4164" w:rsidR="00A55D57" w:rsidRDefault="000205D0" w:rsidP="000205D0">
      <w:pPr>
        <w:pStyle w:val="NoSpacing"/>
        <w:rPr>
          <w:rFonts w:ascii="Manaspace" w:hAnsi="Manaspace"/>
          <w:sz w:val="20"/>
        </w:rPr>
      </w:pPr>
      <w:r w:rsidRPr="000205D0">
        <w:rPr>
          <w:rFonts w:ascii="Manaspace" w:hAnsi="Manaspace"/>
          <w:sz w:val="20"/>
        </w:rPr>
        <w:t>The graph is not connected...</w:t>
      </w:r>
    </w:p>
    <w:p w14:paraId="7AD26920" w14:textId="0F037C95" w:rsidR="000205D0" w:rsidRDefault="000205D0" w:rsidP="000205D0">
      <w:pPr>
        <w:pStyle w:val="Heading2"/>
      </w:pPr>
      <w:r>
        <w:t>Example Graph 3:</w:t>
      </w:r>
    </w:p>
    <w:p w14:paraId="4CEFCB82" w14:textId="1780E19A" w:rsidR="000205D0" w:rsidRDefault="000205D0" w:rsidP="000205D0">
      <w:r>
        <w:t xml:space="preserve">The following graph is </w:t>
      </w:r>
      <w:r w:rsidRPr="004006AB">
        <w:rPr>
          <w:noProof/>
        </w:rPr>
        <w:t>a directed</w:t>
      </w:r>
      <w:r>
        <w:t xml:space="preserve"> graph</w:t>
      </w:r>
      <w:r>
        <w:t xml:space="preserve"> that is </w:t>
      </w:r>
      <w:r>
        <w:t>connected:</w:t>
      </w:r>
    </w:p>
    <w:p w14:paraId="13CF15C8" w14:textId="6402ADF5" w:rsidR="000205D0" w:rsidRDefault="000205D0" w:rsidP="000205D0">
      <w:r>
        <w:rPr>
          <w:noProof/>
        </w:rPr>
        <w:drawing>
          <wp:inline distT="0" distB="0" distL="0" distR="0" wp14:anchorId="043B0F80" wp14:editId="68CE46BD">
            <wp:extent cx="3552825" cy="38004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B77F0" w14:textId="77777777" w:rsidR="000205D0" w:rsidRDefault="000205D0" w:rsidP="000205D0">
      <w:r>
        <w:t>This graph can be represented by the following adjacency matrix:</w:t>
      </w:r>
    </w:p>
    <w:p w14:paraId="55D86CB0" w14:textId="3768EC0D" w:rsidR="000205D0" w:rsidRPr="000205D0" w:rsidRDefault="000205D0" w:rsidP="000205D0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8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1DB13D79" w14:textId="77777777" w:rsidR="000205D0" w:rsidRPr="00A55D57" w:rsidRDefault="000205D0" w:rsidP="000205D0">
      <w:r w:rsidRPr="00A55D57">
        <w:t>The execution of the program was as follows:</w:t>
      </w:r>
    </w:p>
    <w:p w14:paraId="6794C63C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Enter the number of nodes in the graph: 8</w:t>
      </w:r>
    </w:p>
    <w:p w14:paraId="5185D8D1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Enter row 1 of the matrix: 0 0 0 1 0 0 0 0</w:t>
      </w:r>
    </w:p>
    <w:p w14:paraId="16DBAEC8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Enter row 2 of the matrix: 0 0 1 0 0 0 0 1</w:t>
      </w:r>
    </w:p>
    <w:p w14:paraId="04CCF4D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Enter row 3 of the matrix: 1 0 0 0 0 0 0 0</w:t>
      </w:r>
    </w:p>
    <w:p w14:paraId="45DAA3B1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Enter row 4 of the matrix: 0 0 0 0 0 0 0 1</w:t>
      </w:r>
    </w:p>
    <w:p w14:paraId="6FC69C3B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Enter row 5 of the matrix: 0 0 0 1 0 0 1 0</w:t>
      </w:r>
    </w:p>
    <w:p w14:paraId="316488F5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Enter row 6 of the matrix: 0 1 0 0 0 0 0 1</w:t>
      </w:r>
    </w:p>
    <w:p w14:paraId="78E6ECDA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Enter row 7 of the matrix: 0 0 0 0 0 1 0 0</w:t>
      </w:r>
    </w:p>
    <w:p w14:paraId="4E195CD5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lastRenderedPageBreak/>
        <w:t>Enter row 8 of the matrix: 0 0 1 1 1 0 0 0</w:t>
      </w:r>
    </w:p>
    <w:p w14:paraId="3E0B381D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 xml:space="preserve">Matrix </w:t>
      </w:r>
      <w:proofErr w:type="gramStart"/>
      <w:r w:rsidRPr="00E73BB9">
        <w:rPr>
          <w:rFonts w:ascii="Manaspace" w:hAnsi="Manaspace"/>
          <w:sz w:val="20"/>
          <w:szCs w:val="20"/>
        </w:rPr>
        <w:t>input</w:t>
      </w:r>
      <w:proofErr w:type="gramEnd"/>
      <w:r w:rsidRPr="00E73BB9">
        <w:rPr>
          <w:rFonts w:ascii="Manaspace" w:hAnsi="Manaspace"/>
          <w:sz w:val="20"/>
          <w:szCs w:val="20"/>
        </w:rPr>
        <w:t xml:space="preserve"> complete!</w:t>
      </w:r>
    </w:p>
    <w:p w14:paraId="4F74771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Now computing connectivity...</w:t>
      </w:r>
    </w:p>
    <w:p w14:paraId="420A97C9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Running Depth-First Search on the directed graph.</w:t>
      </w:r>
    </w:p>
    <w:p w14:paraId="2B6DC45A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Start node: 0</w:t>
      </w:r>
    </w:p>
    <w:p w14:paraId="2D126B5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0</w:t>
      </w:r>
    </w:p>
    <w:p w14:paraId="36ADB13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3</w:t>
      </w:r>
    </w:p>
    <w:p w14:paraId="407564ED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7</w:t>
      </w:r>
    </w:p>
    <w:p w14:paraId="72ADA3EC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4</w:t>
      </w:r>
    </w:p>
    <w:p w14:paraId="0A768E0C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6</w:t>
      </w:r>
    </w:p>
    <w:p w14:paraId="013418D6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5</w:t>
      </w:r>
    </w:p>
    <w:p w14:paraId="46A97F3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1</w:t>
      </w:r>
    </w:p>
    <w:p w14:paraId="6F833B86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2</w:t>
      </w:r>
    </w:p>
    <w:p w14:paraId="188F6C5B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Start node: 1</w:t>
      </w:r>
    </w:p>
    <w:p w14:paraId="513CAF75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1</w:t>
      </w:r>
    </w:p>
    <w:p w14:paraId="2023F186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7</w:t>
      </w:r>
    </w:p>
    <w:p w14:paraId="1DF5693D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4</w:t>
      </w:r>
    </w:p>
    <w:p w14:paraId="6AD30E8B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6</w:t>
      </w:r>
    </w:p>
    <w:p w14:paraId="3DE1CBFA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5</w:t>
      </w:r>
    </w:p>
    <w:p w14:paraId="1A5B1BCD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3</w:t>
      </w:r>
    </w:p>
    <w:p w14:paraId="3446431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2</w:t>
      </w:r>
    </w:p>
    <w:p w14:paraId="06899FDB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0</w:t>
      </w:r>
    </w:p>
    <w:p w14:paraId="68C652BF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Start node: 2</w:t>
      </w:r>
    </w:p>
    <w:p w14:paraId="1B616073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2</w:t>
      </w:r>
    </w:p>
    <w:p w14:paraId="01BDE74F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0</w:t>
      </w:r>
    </w:p>
    <w:p w14:paraId="6D5F78C5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3</w:t>
      </w:r>
    </w:p>
    <w:p w14:paraId="02A90AD1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7</w:t>
      </w:r>
    </w:p>
    <w:p w14:paraId="2A10B80A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4</w:t>
      </w:r>
    </w:p>
    <w:p w14:paraId="5E710F61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6</w:t>
      </w:r>
    </w:p>
    <w:p w14:paraId="3267F27A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5</w:t>
      </w:r>
    </w:p>
    <w:p w14:paraId="58CDFDEC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1</w:t>
      </w:r>
    </w:p>
    <w:p w14:paraId="71932B23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Start node: 3</w:t>
      </w:r>
    </w:p>
    <w:p w14:paraId="35EAC6D7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3</w:t>
      </w:r>
    </w:p>
    <w:p w14:paraId="0ADAF9F4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7</w:t>
      </w:r>
    </w:p>
    <w:p w14:paraId="0DB3C2EF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4</w:t>
      </w:r>
    </w:p>
    <w:p w14:paraId="444A14A1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6</w:t>
      </w:r>
    </w:p>
    <w:p w14:paraId="69063B1A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5</w:t>
      </w:r>
    </w:p>
    <w:p w14:paraId="2F1653C0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1</w:t>
      </w:r>
    </w:p>
    <w:p w14:paraId="0697B788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2</w:t>
      </w:r>
    </w:p>
    <w:p w14:paraId="05689A87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0</w:t>
      </w:r>
    </w:p>
    <w:p w14:paraId="18FCD069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Start node: 4</w:t>
      </w:r>
    </w:p>
    <w:p w14:paraId="35D41BCB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4</w:t>
      </w:r>
    </w:p>
    <w:p w14:paraId="253B17CF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6</w:t>
      </w:r>
    </w:p>
    <w:p w14:paraId="670D2A9A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5</w:t>
      </w:r>
    </w:p>
    <w:p w14:paraId="7F283DF1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7</w:t>
      </w:r>
    </w:p>
    <w:p w14:paraId="45DD4B40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2</w:t>
      </w:r>
    </w:p>
    <w:p w14:paraId="559CA419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0</w:t>
      </w:r>
    </w:p>
    <w:p w14:paraId="755048B7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1</w:t>
      </w:r>
    </w:p>
    <w:p w14:paraId="24029B6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3</w:t>
      </w:r>
    </w:p>
    <w:p w14:paraId="131183AF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Start node: 5</w:t>
      </w:r>
    </w:p>
    <w:p w14:paraId="21F5974F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5</w:t>
      </w:r>
    </w:p>
    <w:p w14:paraId="65BA7728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7</w:t>
      </w:r>
    </w:p>
    <w:p w14:paraId="3D7A21FB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4</w:t>
      </w:r>
    </w:p>
    <w:p w14:paraId="11767BF8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6</w:t>
      </w:r>
    </w:p>
    <w:p w14:paraId="097E8E26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3</w:t>
      </w:r>
    </w:p>
    <w:p w14:paraId="571FEBF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2</w:t>
      </w:r>
    </w:p>
    <w:p w14:paraId="7EAD6535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0</w:t>
      </w:r>
    </w:p>
    <w:p w14:paraId="5D109EB5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1</w:t>
      </w:r>
    </w:p>
    <w:p w14:paraId="61A57AB7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Start node: 6</w:t>
      </w:r>
    </w:p>
    <w:p w14:paraId="2461AD14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lastRenderedPageBreak/>
        <w:t>Checking node 6</w:t>
      </w:r>
    </w:p>
    <w:p w14:paraId="52398FA3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5</w:t>
      </w:r>
    </w:p>
    <w:p w14:paraId="054842F9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7</w:t>
      </w:r>
    </w:p>
    <w:p w14:paraId="403E0D5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4</w:t>
      </w:r>
    </w:p>
    <w:p w14:paraId="2793B0DB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3</w:t>
      </w:r>
    </w:p>
    <w:p w14:paraId="67F49600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2</w:t>
      </w:r>
    </w:p>
    <w:p w14:paraId="2D2B730A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0</w:t>
      </w:r>
    </w:p>
    <w:p w14:paraId="76E915D4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1</w:t>
      </w:r>
    </w:p>
    <w:p w14:paraId="66F765FE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Start node: 7</w:t>
      </w:r>
    </w:p>
    <w:p w14:paraId="3C10A467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7</w:t>
      </w:r>
    </w:p>
    <w:p w14:paraId="657FE92B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4</w:t>
      </w:r>
    </w:p>
    <w:p w14:paraId="77210A15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6</w:t>
      </w:r>
    </w:p>
    <w:p w14:paraId="498CC44F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5</w:t>
      </w:r>
    </w:p>
    <w:p w14:paraId="3853EE21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1</w:t>
      </w:r>
    </w:p>
    <w:p w14:paraId="06E34341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3</w:t>
      </w:r>
    </w:p>
    <w:p w14:paraId="5797D13B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2</w:t>
      </w:r>
    </w:p>
    <w:p w14:paraId="76429C3F" w14:textId="77777777" w:rsidR="00E73BB9" w:rsidRPr="00E73BB9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Checking node 0</w:t>
      </w:r>
    </w:p>
    <w:p w14:paraId="4F34911A" w14:textId="3D6FC112" w:rsidR="000205D0" w:rsidRDefault="00E73BB9" w:rsidP="00E73BB9">
      <w:pPr>
        <w:pStyle w:val="NoSpacing"/>
        <w:rPr>
          <w:rFonts w:ascii="Manaspace" w:hAnsi="Manaspace"/>
          <w:sz w:val="20"/>
          <w:szCs w:val="20"/>
        </w:rPr>
      </w:pPr>
      <w:r w:rsidRPr="00E73BB9">
        <w:rPr>
          <w:rFonts w:ascii="Manaspace" w:hAnsi="Manaspace"/>
          <w:sz w:val="20"/>
          <w:szCs w:val="20"/>
        </w:rPr>
        <w:t>The graph is connected!</w:t>
      </w:r>
    </w:p>
    <w:p w14:paraId="034E99F2" w14:textId="47B4A241" w:rsidR="00E73BB9" w:rsidRDefault="00E73BB9" w:rsidP="00E73BB9">
      <w:pPr>
        <w:pStyle w:val="Heading2"/>
      </w:pPr>
      <w:r>
        <w:t>Sample Graph 4</w:t>
      </w:r>
    </w:p>
    <w:p w14:paraId="14A29A1D" w14:textId="6ECC4D37" w:rsidR="00E73BB9" w:rsidRDefault="00E73BB9" w:rsidP="00E73BB9">
      <w:r>
        <w:t xml:space="preserve">The following graph is </w:t>
      </w:r>
      <w:r w:rsidRPr="004006AB">
        <w:rPr>
          <w:noProof/>
        </w:rPr>
        <w:t>a directed</w:t>
      </w:r>
      <w:r>
        <w:t xml:space="preserve"> graph that is</w:t>
      </w:r>
      <w:r>
        <w:t xml:space="preserve"> not</w:t>
      </w:r>
      <w:r>
        <w:t xml:space="preserve"> connected:</w:t>
      </w:r>
    </w:p>
    <w:p w14:paraId="77C16190" w14:textId="59A9E225" w:rsidR="00E73BB9" w:rsidRDefault="00E73BB9" w:rsidP="00E73BB9">
      <w:r>
        <w:rPr>
          <w:noProof/>
        </w:rPr>
        <w:drawing>
          <wp:inline distT="0" distB="0" distL="0" distR="0" wp14:anchorId="6E1C6BBC" wp14:editId="535E09C6">
            <wp:extent cx="4505325" cy="2505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11A52" w14:textId="77777777" w:rsidR="00E73BB9" w:rsidRDefault="00E73BB9" w:rsidP="00E73BB9">
      <w:r>
        <w:t>This graph can be represented by the following adjacency matrix:</w:t>
      </w:r>
    </w:p>
    <w:p w14:paraId="655590E3" w14:textId="63E711FE" w:rsidR="00E73BB9" w:rsidRPr="00E73BB9" w:rsidRDefault="00E73BB9" w:rsidP="00E73BB9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2BE6860" w14:textId="77777777" w:rsidR="00E73BB9" w:rsidRPr="00A55D57" w:rsidRDefault="00E73BB9" w:rsidP="00E73BB9">
      <w:r w:rsidRPr="00A55D57">
        <w:t>The execution of the program was as follows:</w:t>
      </w:r>
    </w:p>
    <w:p w14:paraId="2B7B6B2A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Enter the number of nodes in the graph: 6</w:t>
      </w:r>
    </w:p>
    <w:p w14:paraId="38CAF9E8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Enter row 1 of the matrix: 0 0 0 0 0 1</w:t>
      </w:r>
    </w:p>
    <w:p w14:paraId="5DE21657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Enter row 2 of the matrix: 0 0 0 0 0 0</w:t>
      </w:r>
    </w:p>
    <w:p w14:paraId="457FF85F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Enter row 3 of the matrix: 1 0 0 0 0 0</w:t>
      </w:r>
    </w:p>
    <w:p w14:paraId="59683C83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Enter row 4 of the matrix: 0 0 0 0 1 0</w:t>
      </w:r>
    </w:p>
    <w:p w14:paraId="0EE64BEE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Enter row 5 of the matrix: 0 1 0 1 0 0</w:t>
      </w:r>
    </w:p>
    <w:p w14:paraId="33FB90E0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Enter row 6 of the matrix: 0 1 1 0 0 0</w:t>
      </w:r>
    </w:p>
    <w:p w14:paraId="54F1A9AE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lastRenderedPageBreak/>
        <w:t xml:space="preserve">Matrix </w:t>
      </w:r>
      <w:proofErr w:type="gramStart"/>
      <w:r w:rsidRPr="00E73BB9">
        <w:rPr>
          <w:rFonts w:ascii="Manaspace" w:hAnsi="Manaspace"/>
          <w:sz w:val="20"/>
        </w:rPr>
        <w:t>input</w:t>
      </w:r>
      <w:proofErr w:type="gramEnd"/>
      <w:r w:rsidRPr="00E73BB9">
        <w:rPr>
          <w:rFonts w:ascii="Manaspace" w:hAnsi="Manaspace"/>
          <w:sz w:val="20"/>
        </w:rPr>
        <w:t xml:space="preserve"> complete!</w:t>
      </w:r>
    </w:p>
    <w:p w14:paraId="56075CEA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Now computing connectivity...</w:t>
      </w:r>
    </w:p>
    <w:p w14:paraId="73845BA4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Running Depth-First Search on the directed graph.</w:t>
      </w:r>
    </w:p>
    <w:p w14:paraId="37BC8C3A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Start node: 0</w:t>
      </w:r>
    </w:p>
    <w:p w14:paraId="575C6B67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Checking node 0</w:t>
      </w:r>
    </w:p>
    <w:p w14:paraId="0F91428F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Checking node 5</w:t>
      </w:r>
    </w:p>
    <w:p w14:paraId="52B33041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Checking node 2</w:t>
      </w:r>
    </w:p>
    <w:p w14:paraId="3F4F1251" w14:textId="77777777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Checking node 1</w:t>
      </w:r>
    </w:p>
    <w:p w14:paraId="32AA2C8B" w14:textId="577E8C0F" w:rsidR="00E73BB9" w:rsidRPr="00E73BB9" w:rsidRDefault="00E73BB9" w:rsidP="00E73BB9">
      <w:pPr>
        <w:pStyle w:val="NoSpacing"/>
        <w:rPr>
          <w:rFonts w:ascii="Manaspace" w:hAnsi="Manaspace"/>
          <w:sz w:val="20"/>
        </w:rPr>
      </w:pPr>
      <w:r w:rsidRPr="00E73BB9">
        <w:rPr>
          <w:rFonts w:ascii="Manaspace" w:hAnsi="Manaspace"/>
          <w:sz w:val="20"/>
        </w:rPr>
        <w:t>The graph is not connected...</w:t>
      </w:r>
    </w:p>
    <w:p w14:paraId="0FCB38A9" w14:textId="5E8CFD3D" w:rsidR="00AE79E2" w:rsidRDefault="00AE79E2" w:rsidP="00AE79E2">
      <w:pPr>
        <w:pStyle w:val="Heading1"/>
      </w:pPr>
      <w:r>
        <w:t>References</w:t>
      </w:r>
    </w:p>
    <w:p w14:paraId="61DBE3DA" w14:textId="2DC432CA" w:rsidR="00463658" w:rsidRPr="00463658" w:rsidRDefault="00463658" w:rsidP="00463658">
      <w:pPr>
        <w:ind w:left="720" w:hanging="720"/>
      </w:pPr>
      <w:r>
        <w:t>“Creating Graph from Adjacency M</w:t>
      </w:r>
      <w:r w:rsidRPr="00A55D57">
        <w:t>atrix</w:t>
      </w:r>
      <w:r>
        <w:t xml:space="preserve">,” </w:t>
      </w:r>
      <w:r w:rsidRPr="00A55D57">
        <w:rPr>
          <w:i/>
        </w:rPr>
        <w:t>Graph Online</w:t>
      </w:r>
      <w:r>
        <w:t xml:space="preserve">, accessed April 26, 2018, </w:t>
      </w:r>
      <w:r w:rsidRPr="00A55D57">
        <w:t>http://graphonline.ru/en/create_graph_by_matrix</w:t>
      </w:r>
      <w:r>
        <w:t>.</w:t>
      </w:r>
    </w:p>
    <w:p w14:paraId="660B1CDA" w14:textId="77A70C3A" w:rsidR="000D4602" w:rsidRDefault="00463658" w:rsidP="00463658">
      <w:pPr>
        <w:ind w:left="720" w:hanging="720"/>
      </w:pPr>
      <w:r>
        <w:t xml:space="preserve">Prateek Garg, “Breadth First Search,” </w:t>
      </w:r>
      <w:proofErr w:type="spellStart"/>
      <w:r w:rsidRPr="001D44B3">
        <w:rPr>
          <w:i/>
        </w:rPr>
        <w:t>HackerEarth</w:t>
      </w:r>
      <w:proofErr w:type="spellEnd"/>
      <w:r>
        <w:t xml:space="preserve">, accessed April 24, 2018, </w:t>
      </w:r>
      <w:r w:rsidRPr="00463658">
        <w:t>https://www.hackerearth.com/practice/algorithms/graphs/breadth-first-search/tutorial/</w:t>
      </w:r>
      <w:r>
        <w:t>.</w:t>
      </w:r>
    </w:p>
    <w:p w14:paraId="3D6A0F81" w14:textId="17327BC4" w:rsidR="00463658" w:rsidRPr="000D4602" w:rsidRDefault="00463658" w:rsidP="00463658">
      <w:pPr>
        <w:ind w:left="720" w:hanging="720"/>
      </w:pPr>
      <w:r>
        <w:t xml:space="preserve">Prateek Garg, “Depth First Search,” </w:t>
      </w:r>
      <w:proofErr w:type="spellStart"/>
      <w:r w:rsidRPr="001D44B3">
        <w:rPr>
          <w:i/>
        </w:rPr>
        <w:t>HackerEarth</w:t>
      </w:r>
      <w:proofErr w:type="spellEnd"/>
      <w:r>
        <w:t xml:space="preserve">, accessed April 24, 2018, </w:t>
      </w:r>
      <w:r w:rsidRPr="00D03043">
        <w:t>https://www.hackerearth.com/practice/algorithms/graphs/depth-first-search/tutorial/</w:t>
      </w:r>
      <w:r>
        <w:t>.</w:t>
      </w:r>
    </w:p>
    <w:sectPr w:rsidR="00463658" w:rsidRPr="000D46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0F51A" w14:textId="77777777" w:rsidR="00307386" w:rsidRDefault="00307386" w:rsidP="001D44B3">
      <w:pPr>
        <w:spacing w:after="0" w:line="240" w:lineRule="auto"/>
      </w:pPr>
      <w:r>
        <w:separator/>
      </w:r>
    </w:p>
  </w:endnote>
  <w:endnote w:type="continuationSeparator" w:id="0">
    <w:p w14:paraId="58907E3D" w14:textId="77777777" w:rsidR="00307386" w:rsidRDefault="00307386" w:rsidP="001D4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aspace">
    <w:panose1 w:val="02000009000000000000"/>
    <w:charset w:val="00"/>
    <w:family w:val="modern"/>
    <w:pitch w:val="fixed"/>
    <w:sig w:usb0="800000AF" w:usb1="10002048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8710A" w14:textId="77777777" w:rsidR="00307386" w:rsidRDefault="00307386" w:rsidP="001D44B3">
      <w:pPr>
        <w:spacing w:after="0" w:line="240" w:lineRule="auto"/>
      </w:pPr>
      <w:r>
        <w:separator/>
      </w:r>
    </w:p>
  </w:footnote>
  <w:footnote w:type="continuationSeparator" w:id="0">
    <w:p w14:paraId="594A0AF0" w14:textId="77777777" w:rsidR="00307386" w:rsidRDefault="00307386" w:rsidP="001D44B3">
      <w:pPr>
        <w:spacing w:after="0" w:line="240" w:lineRule="auto"/>
      </w:pPr>
      <w:r>
        <w:continuationSeparator/>
      </w:r>
    </w:p>
  </w:footnote>
  <w:footnote w:id="1">
    <w:p w14:paraId="3095DDA7" w14:textId="481100ED" w:rsidR="001D44B3" w:rsidRDefault="001D44B3">
      <w:pPr>
        <w:pStyle w:val="FootnoteText"/>
      </w:pPr>
      <w:r>
        <w:rPr>
          <w:rStyle w:val="FootnoteReference"/>
        </w:rPr>
        <w:footnoteRef/>
      </w:r>
      <w:r>
        <w:t xml:space="preserve"> Prateek Garg, “Breadth First Search,” </w:t>
      </w:r>
      <w:proofErr w:type="spellStart"/>
      <w:r w:rsidRPr="001D44B3">
        <w:rPr>
          <w:i/>
        </w:rPr>
        <w:t>HackerEarth</w:t>
      </w:r>
      <w:proofErr w:type="spellEnd"/>
      <w:r>
        <w:t xml:space="preserve">, accessed April 24, 2018, </w:t>
      </w:r>
      <w:r w:rsidRPr="001D44B3">
        <w:t>https://www.hackerearth.com/practice/algorithms/graphs/breadth-first-search/tutorial/</w:t>
      </w:r>
      <w:r>
        <w:t>.</w:t>
      </w:r>
    </w:p>
  </w:footnote>
  <w:footnote w:id="2">
    <w:p w14:paraId="335F47AB" w14:textId="12DC8CD1" w:rsidR="00D03043" w:rsidRDefault="00D0304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bookmarkStart w:id="0" w:name="_Hlk512545385"/>
      <w:r>
        <w:t xml:space="preserve">Prateek Garg, “Depth First Search,” </w:t>
      </w:r>
      <w:proofErr w:type="spellStart"/>
      <w:r w:rsidRPr="001D44B3">
        <w:rPr>
          <w:i/>
        </w:rPr>
        <w:t>HackerEarth</w:t>
      </w:r>
      <w:proofErr w:type="spellEnd"/>
      <w:r>
        <w:t xml:space="preserve">, accessed April 24, 2018, </w:t>
      </w:r>
      <w:r w:rsidRPr="00D03043">
        <w:t>https://www.hackerearth.com/practice/algorithms/graphs/depth-first-search/tutorial/</w:t>
      </w:r>
      <w:r>
        <w:t>.</w:t>
      </w:r>
      <w:bookmarkEnd w:id="0"/>
    </w:p>
  </w:footnote>
  <w:footnote w:id="3">
    <w:p w14:paraId="01EFD649" w14:textId="1D4C5C66" w:rsidR="00A55D57" w:rsidRDefault="00A55D57">
      <w:pPr>
        <w:pStyle w:val="FootnoteText"/>
      </w:pPr>
      <w:r>
        <w:rPr>
          <w:rStyle w:val="FootnoteReference"/>
        </w:rPr>
        <w:footnoteRef/>
      </w:r>
      <w:r>
        <w:t xml:space="preserve"> “Creating Graph from Adjacency M</w:t>
      </w:r>
      <w:r w:rsidRPr="00A55D57">
        <w:t>atrix</w:t>
      </w:r>
      <w:r>
        <w:t xml:space="preserve">,” </w:t>
      </w:r>
      <w:r w:rsidRPr="00A55D57">
        <w:rPr>
          <w:i/>
        </w:rPr>
        <w:t>Graph Online</w:t>
      </w:r>
      <w:r>
        <w:t xml:space="preserve">, accessed April 26, 2018, </w:t>
      </w:r>
      <w:r w:rsidRPr="00A55D57">
        <w:t>http://graphonline.ru/en/create_graph_by_matrix</w:t>
      </w:r>
      <w: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wMDIyMrc0MTU0sjBR0lEKTi0uzszPAykwqgUAYWB2UCwAAAA="/>
  </w:docVars>
  <w:rsids>
    <w:rsidRoot w:val="00AE79E2"/>
    <w:rsid w:val="000205D0"/>
    <w:rsid w:val="0009794B"/>
    <w:rsid w:val="000A0EE6"/>
    <w:rsid w:val="000D4602"/>
    <w:rsid w:val="000E4F26"/>
    <w:rsid w:val="001D44B3"/>
    <w:rsid w:val="001F063A"/>
    <w:rsid w:val="002575A3"/>
    <w:rsid w:val="00307386"/>
    <w:rsid w:val="003B1B32"/>
    <w:rsid w:val="003C7383"/>
    <w:rsid w:val="004006AB"/>
    <w:rsid w:val="00463658"/>
    <w:rsid w:val="004A543D"/>
    <w:rsid w:val="00635309"/>
    <w:rsid w:val="00696B47"/>
    <w:rsid w:val="007C4175"/>
    <w:rsid w:val="008F6513"/>
    <w:rsid w:val="00957F5A"/>
    <w:rsid w:val="00A04FD2"/>
    <w:rsid w:val="00A12F5D"/>
    <w:rsid w:val="00A5489B"/>
    <w:rsid w:val="00A55D57"/>
    <w:rsid w:val="00AC3110"/>
    <w:rsid w:val="00AE79E2"/>
    <w:rsid w:val="00B122F6"/>
    <w:rsid w:val="00B22091"/>
    <w:rsid w:val="00B916D7"/>
    <w:rsid w:val="00BD0AA2"/>
    <w:rsid w:val="00CC6444"/>
    <w:rsid w:val="00CD4A8B"/>
    <w:rsid w:val="00D03043"/>
    <w:rsid w:val="00DC5C08"/>
    <w:rsid w:val="00DF2B9A"/>
    <w:rsid w:val="00E555DD"/>
    <w:rsid w:val="00E73BB9"/>
    <w:rsid w:val="00EE3D0C"/>
    <w:rsid w:val="00F50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3698C"/>
  <w15:chartTrackingRefBased/>
  <w15:docId w15:val="{CB84B3CD-4B59-472C-8859-9D9839839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9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75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75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9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75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75A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575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575A3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A04FD2"/>
  </w:style>
  <w:style w:type="character" w:customStyle="1" w:styleId="pun">
    <w:name w:val="pun"/>
    <w:basedOn w:val="DefaultParagraphFont"/>
    <w:rsid w:val="00A04FD2"/>
  </w:style>
  <w:style w:type="character" w:customStyle="1" w:styleId="com">
    <w:name w:val="com"/>
    <w:basedOn w:val="DefaultParagraphFont"/>
    <w:rsid w:val="00A04FD2"/>
  </w:style>
  <w:style w:type="character" w:customStyle="1" w:styleId="kwd">
    <w:name w:val="kwd"/>
    <w:basedOn w:val="DefaultParagraphFont"/>
    <w:rsid w:val="00A04FD2"/>
  </w:style>
  <w:style w:type="character" w:customStyle="1" w:styleId="typ">
    <w:name w:val="typ"/>
    <w:basedOn w:val="DefaultParagraphFont"/>
    <w:rsid w:val="00A04FD2"/>
  </w:style>
  <w:style w:type="paragraph" w:styleId="EndnoteText">
    <w:name w:val="endnote text"/>
    <w:basedOn w:val="Normal"/>
    <w:link w:val="EndnoteTextChar"/>
    <w:uiPriority w:val="99"/>
    <w:semiHidden/>
    <w:unhideWhenUsed/>
    <w:rsid w:val="001D44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4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D44B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4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4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4B3"/>
    <w:rPr>
      <w:vertAlign w:val="superscript"/>
    </w:rPr>
  </w:style>
  <w:style w:type="paragraph" w:styleId="NoSpacing">
    <w:name w:val="No Spacing"/>
    <w:uiPriority w:val="1"/>
    <w:qFormat/>
    <w:rsid w:val="00F50EFB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5489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636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65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7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318FFC-2711-46EB-B856-AD5325F99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9</Pages>
  <Words>1597</Words>
  <Characters>910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Corso</dc:creator>
  <cp:keywords/>
  <dc:description/>
  <cp:lastModifiedBy>Francesco Corso</cp:lastModifiedBy>
  <cp:revision>22</cp:revision>
  <dcterms:created xsi:type="dcterms:W3CDTF">2018-04-23T15:39:00Z</dcterms:created>
  <dcterms:modified xsi:type="dcterms:W3CDTF">2018-04-27T02:40:00Z</dcterms:modified>
</cp:coreProperties>
</file>